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7BC3E" w14:textId="79BC1114" w:rsidR="00695CB7" w:rsidRPr="00695CB7" w:rsidRDefault="00AD6D4D" w:rsidP="00694960">
      <w:pPr>
        <w:ind w:left="-360" w:right="-360"/>
        <w:jc w:val="center"/>
        <w:rPr>
          <w:rFonts w:ascii="Orgon Slab" w:hAnsi="Orgon Slab"/>
          <w:b/>
          <w:color w:val="006600"/>
          <w:sz w:val="32"/>
          <w:szCs w:val="32"/>
        </w:rPr>
      </w:pPr>
      <w:r>
        <w:rPr>
          <w:rFonts w:ascii="Orgon Slab" w:hAnsi="Orgon Slab"/>
          <w:b/>
          <w:color w:val="006600"/>
          <w:sz w:val="32"/>
          <w:szCs w:val="32"/>
        </w:rPr>
        <w:t>Nuclear Engineering and Radiation Science</w:t>
      </w:r>
    </w:p>
    <w:p w14:paraId="2EA80F03" w14:textId="7633C72B" w:rsidR="0093739E" w:rsidRPr="00060DF3" w:rsidRDefault="00694960" w:rsidP="00694960">
      <w:pPr>
        <w:ind w:left="-360" w:right="-360"/>
        <w:jc w:val="center"/>
        <w:rPr>
          <w:rFonts w:ascii="Orgon Slab" w:hAnsi="Orgon Slab"/>
          <w:b/>
          <w:sz w:val="20"/>
          <w:szCs w:val="20"/>
        </w:rPr>
      </w:pPr>
      <w:r w:rsidRPr="00060DF3">
        <w:rPr>
          <w:rFonts w:ascii="Orgon Slab" w:hAnsi="Orgon Slab"/>
          <w:b/>
        </w:rPr>
        <w:t xml:space="preserve">Request to Hire / Rehire </w:t>
      </w:r>
      <w:r w:rsidR="0056476D">
        <w:rPr>
          <w:rFonts w:ascii="Orgon Slab" w:hAnsi="Orgon Slab"/>
          <w:b/>
        </w:rPr>
        <w:t>/ Terminate Student</w:t>
      </w:r>
    </w:p>
    <w:p w14:paraId="1404EAEA" w14:textId="77777777" w:rsidR="00694960" w:rsidRPr="00060DF3" w:rsidRDefault="00694960" w:rsidP="00694960">
      <w:pPr>
        <w:ind w:left="-360" w:right="-360"/>
        <w:jc w:val="center"/>
        <w:rPr>
          <w:rFonts w:ascii="Orgon Slab" w:hAnsi="Orgon Slab"/>
          <w:sz w:val="20"/>
          <w:szCs w:val="20"/>
        </w:rPr>
      </w:pPr>
    </w:p>
    <w:p w14:paraId="39278E45" w14:textId="3E5E8933" w:rsidR="00E41432" w:rsidRDefault="00694960" w:rsidP="00E41432">
      <w:pPr>
        <w:ind w:left="-360" w:right="-360"/>
        <w:jc w:val="center"/>
        <w:rPr>
          <w:rFonts w:ascii="Orgon Slab" w:hAnsi="Orgon Slab"/>
          <w:sz w:val="20"/>
          <w:szCs w:val="20"/>
        </w:rPr>
      </w:pPr>
      <w:r w:rsidRPr="00060DF3">
        <w:rPr>
          <w:rFonts w:ascii="Orgon Slab" w:hAnsi="Orgon Slab"/>
          <w:b/>
          <w:sz w:val="20"/>
          <w:szCs w:val="20"/>
        </w:rPr>
        <w:t>According to federal guidelines, employees must not begin working prior to completing hiring paperwork.</w:t>
      </w:r>
    </w:p>
    <w:p w14:paraId="68952FFA" w14:textId="77777777" w:rsidR="00E41432" w:rsidRDefault="00E41432" w:rsidP="00694960">
      <w:pPr>
        <w:ind w:left="-360" w:right="-360"/>
        <w:jc w:val="both"/>
        <w:rPr>
          <w:rFonts w:ascii="Orgon Slab" w:hAnsi="Orgon Slab"/>
          <w:sz w:val="20"/>
          <w:szCs w:val="20"/>
        </w:rPr>
      </w:pPr>
    </w:p>
    <w:p w14:paraId="023ABFB3" w14:textId="2C62E02F" w:rsidR="00694960" w:rsidRPr="00060DF3" w:rsidRDefault="00694960" w:rsidP="00694960">
      <w:pPr>
        <w:ind w:left="-360" w:right="-360"/>
        <w:jc w:val="both"/>
        <w:rPr>
          <w:rFonts w:ascii="Orgon Slab" w:hAnsi="Orgon Slab"/>
          <w:sz w:val="20"/>
          <w:szCs w:val="20"/>
        </w:rPr>
      </w:pPr>
      <w:r w:rsidRPr="00060DF3">
        <w:rPr>
          <w:rFonts w:ascii="Orgon Slab" w:hAnsi="Orgon Slab"/>
          <w:sz w:val="20"/>
          <w:szCs w:val="20"/>
        </w:rPr>
        <w:t>This form must be completed</w:t>
      </w:r>
      <w:r w:rsidR="00E2394C" w:rsidRPr="00060DF3">
        <w:rPr>
          <w:rFonts w:ascii="Orgon Slab" w:hAnsi="Orgon Slab"/>
          <w:sz w:val="20"/>
          <w:szCs w:val="20"/>
        </w:rPr>
        <w:t xml:space="preserve"> and submitted to </w:t>
      </w:r>
      <w:r w:rsidR="00695CB7">
        <w:rPr>
          <w:rFonts w:ascii="Orgon Slab" w:hAnsi="Orgon Slab"/>
          <w:sz w:val="20"/>
          <w:szCs w:val="20"/>
        </w:rPr>
        <w:t>the department admin</w:t>
      </w:r>
      <w:r w:rsidRPr="00060DF3">
        <w:rPr>
          <w:rFonts w:ascii="Orgon Slab" w:hAnsi="Orgon Slab"/>
          <w:sz w:val="20"/>
          <w:szCs w:val="20"/>
        </w:rPr>
        <w:t xml:space="preserve"> to begin the process to hire a student.  You and the student will be notified when the student is eligible to begin working.</w:t>
      </w:r>
    </w:p>
    <w:p w14:paraId="22D8E05D" w14:textId="77777777" w:rsidR="00694960" w:rsidRPr="00060DF3" w:rsidRDefault="00694960" w:rsidP="00694960">
      <w:pPr>
        <w:ind w:left="-360" w:right="-360"/>
        <w:jc w:val="center"/>
        <w:rPr>
          <w:rFonts w:ascii="Orgon Slab" w:hAnsi="Orgon Slab"/>
          <w:sz w:val="20"/>
          <w:szCs w:val="20"/>
        </w:rPr>
      </w:pPr>
    </w:p>
    <w:p w14:paraId="0538C081" w14:textId="34B38B06" w:rsidR="00694960" w:rsidRPr="00060DF3" w:rsidRDefault="00694960" w:rsidP="00E41432">
      <w:pPr>
        <w:ind w:left="-360" w:right="-360"/>
        <w:jc w:val="center"/>
        <w:rPr>
          <w:rFonts w:ascii="Orgon Slab" w:hAnsi="Orgon Slab"/>
          <w:sz w:val="20"/>
          <w:szCs w:val="20"/>
        </w:rPr>
      </w:pPr>
      <w:r w:rsidRPr="00060DF3">
        <w:rPr>
          <w:rFonts w:ascii="Orgon Slab" w:hAnsi="Orgon Slab"/>
          <w:sz w:val="20"/>
          <w:szCs w:val="20"/>
        </w:rPr>
        <w:t xml:space="preserve">Please complete the form </w:t>
      </w:r>
      <w:r w:rsidR="00E41432">
        <w:rPr>
          <w:rFonts w:ascii="Orgon Slab" w:hAnsi="Orgon Slab"/>
          <w:sz w:val="20"/>
          <w:szCs w:val="20"/>
        </w:rPr>
        <w:t>below electronically</w:t>
      </w:r>
      <w:r w:rsidRPr="00060DF3">
        <w:rPr>
          <w:rFonts w:ascii="Orgon Slab" w:hAnsi="Orgon Slab"/>
          <w:sz w:val="20"/>
          <w:szCs w:val="20"/>
        </w:rPr>
        <w:t>.</w:t>
      </w:r>
    </w:p>
    <w:p w14:paraId="0255790C" w14:textId="77777777" w:rsidR="00694960" w:rsidRPr="00060DF3" w:rsidRDefault="00694960" w:rsidP="00694960">
      <w:pPr>
        <w:ind w:left="-360" w:right="-360"/>
        <w:jc w:val="center"/>
        <w:rPr>
          <w:rFonts w:ascii="Orgon Slab" w:hAnsi="Orgon Slab"/>
          <w:sz w:val="20"/>
          <w:szCs w:val="20"/>
        </w:rPr>
      </w:pPr>
    </w:p>
    <w:tbl>
      <w:tblPr>
        <w:tblStyle w:val="TableGrid"/>
        <w:tblW w:w="10075" w:type="dxa"/>
        <w:tblInd w:w="-360" w:type="dxa"/>
        <w:tblLook w:val="04A0" w:firstRow="1" w:lastRow="0" w:firstColumn="1" w:lastColumn="0" w:noHBand="0" w:noVBand="1"/>
      </w:tblPr>
      <w:tblGrid>
        <w:gridCol w:w="2518"/>
        <w:gridCol w:w="2519"/>
        <w:gridCol w:w="2519"/>
        <w:gridCol w:w="2519"/>
      </w:tblGrid>
      <w:tr w:rsidR="0018319A" w:rsidRPr="006542BF" w14:paraId="51CAE95E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6F55914C" w14:textId="6A9CD18E" w:rsidR="0018319A" w:rsidRPr="00533852" w:rsidRDefault="0018319A" w:rsidP="006542BF">
            <w:pPr>
              <w:ind w:right="165"/>
              <w:rPr>
                <w:rFonts w:ascii="Orgon Slab" w:hAnsi="Orgon Slab"/>
                <w:b/>
                <w:sz w:val="18"/>
                <w:szCs w:val="18"/>
              </w:rPr>
            </w:pPr>
            <w:r>
              <w:rPr>
                <w:rFonts w:ascii="Orgon Slab" w:hAnsi="Orgon Slab"/>
                <w:b/>
                <w:sz w:val="18"/>
                <w:szCs w:val="18"/>
              </w:rPr>
              <w:t>Appointment type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1931186417"/>
            <w:placeholder>
              <w:docPart w:val="BE66CC6B169F4055A6E99A5B6B082E84"/>
            </w:placeholder>
            <w:showingPlcHdr/>
            <w:dropDownList>
              <w:listItem w:value="Choose an item."/>
              <w:listItem w:displayText="Monthly" w:value="Monthly"/>
              <w:listItem w:displayText="Hourly Appointment" w:value="Hourly Appointment"/>
              <w:listItem w:displayText="Transfer to hourly" w:value="Transfer to hourly"/>
              <w:listItem w:displayText="Transfer to monthly" w:value="Transfer to monthly"/>
              <w:listItem w:displayText="Leave of Absence" w:value="Leave of Absence"/>
              <w:listItem w:displayText="Terminate Appointment" w:value="Terminate Appointment"/>
              <w:listItem w:displayText="GAAN Fellowship" w:value="GAAN Fellowship"/>
              <w:listItem w:displayText="NRC Fellowship" w:value="NRC Fellowship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40B416A8" w14:textId="20B64691" w:rsidR="0018319A" w:rsidRDefault="001F7459" w:rsidP="003C6CA8">
                <w:pPr>
                  <w:ind w:right="164"/>
                  <w:rPr>
                    <w:rFonts w:ascii="Orgon Slab" w:hAnsi="Orgon Slab"/>
                    <w:sz w:val="18"/>
                    <w:szCs w:val="18"/>
                  </w:rPr>
                </w:pPr>
                <w:r w:rsidRPr="0082225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57D60339" w14:textId="77777777" w:rsidR="0018319A" w:rsidRPr="00533852" w:rsidRDefault="0018319A" w:rsidP="002B4A7C">
            <w:pPr>
              <w:ind w:right="163"/>
              <w:rPr>
                <w:rFonts w:ascii="Orgon Slab" w:hAnsi="Orgon Slab"/>
                <w:b/>
                <w:sz w:val="18"/>
                <w:szCs w:val="18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48467387" w14:textId="77777777" w:rsidR="0018319A" w:rsidRDefault="0018319A" w:rsidP="003C6CA8">
            <w:pPr>
              <w:ind w:right="162"/>
              <w:rPr>
                <w:rFonts w:ascii="Orgon Slab" w:hAnsi="Orgon Slab"/>
                <w:sz w:val="18"/>
                <w:szCs w:val="18"/>
              </w:rPr>
            </w:pPr>
          </w:p>
        </w:tc>
      </w:tr>
      <w:tr w:rsidR="00694960" w:rsidRPr="006542BF" w14:paraId="1CACF5E1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17921921" w14:textId="661E5AD8" w:rsidR="00694960" w:rsidRPr="00533852" w:rsidRDefault="00694960" w:rsidP="006542BF">
            <w:pPr>
              <w:ind w:right="165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 xml:space="preserve">Student </w:t>
            </w:r>
            <w:r w:rsidR="002B4A7C" w:rsidRPr="00533852">
              <w:rPr>
                <w:rFonts w:ascii="Orgon Slab" w:hAnsi="Orgon Slab"/>
                <w:b/>
                <w:sz w:val="18"/>
                <w:szCs w:val="18"/>
              </w:rPr>
              <w:t xml:space="preserve">Last </w:t>
            </w:r>
            <w:r w:rsidRPr="00533852">
              <w:rPr>
                <w:rFonts w:ascii="Orgon Slab" w:hAnsi="Orgon Slab"/>
                <w:b/>
                <w:sz w:val="18"/>
                <w:szCs w:val="18"/>
              </w:rPr>
              <w:t>Name</w:t>
            </w:r>
            <w:r w:rsidR="00AD6D4D">
              <w:rPr>
                <w:rFonts w:ascii="Orgon Slab" w:hAnsi="Orgon Slab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1038808979"/>
            <w:placeholder>
              <w:docPart w:val="56C256B3EC5746A2964A6B93350D47BA"/>
            </w:placeholder>
            <w:showingPlcHdr/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5ADAB3CB" w14:textId="2FD29EAD" w:rsidR="00694960" w:rsidRPr="00533852" w:rsidRDefault="009433C0" w:rsidP="003C6CA8">
                <w:pPr>
                  <w:ind w:right="164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Enter last name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1330646A" w14:textId="24F8B0AB" w:rsidR="00694960" w:rsidRPr="00533852" w:rsidRDefault="002B4A7C" w:rsidP="002B4A7C">
            <w:pPr>
              <w:ind w:right="163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Student First Name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1921790708"/>
            <w:placeholder>
              <w:docPart w:val="1007D85EFF7D465B91171FA257BB5091"/>
            </w:placeholder>
            <w:showingPlcHdr/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4288FF0A" w14:textId="26409223" w:rsidR="00694960" w:rsidRPr="00533852" w:rsidRDefault="009433C0" w:rsidP="003C6CA8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Enter first name.</w:t>
                </w:r>
              </w:p>
            </w:tc>
          </w:sdtContent>
        </w:sdt>
      </w:tr>
      <w:tr w:rsidR="00694960" w:rsidRPr="006542BF" w14:paraId="4DB0C9AA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4D94F29E" w14:textId="51125C6A" w:rsidR="00694960" w:rsidRPr="00533852" w:rsidRDefault="00694960" w:rsidP="006542BF">
            <w:pPr>
              <w:ind w:right="165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Student ID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14961420"/>
            <w:placeholder>
              <w:docPart w:val="52315686C7CE43C9908F3B526B4AE028"/>
            </w:placeholder>
            <w:showingPlcHdr/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662C88D6" w14:textId="59FBB551" w:rsidR="00694960" w:rsidRPr="00533852" w:rsidRDefault="009433C0" w:rsidP="003C6CA8">
                <w:pPr>
                  <w:ind w:right="164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8-Digit ID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558A7A18" w14:textId="2967CB3A" w:rsidR="00694960" w:rsidRPr="00533852" w:rsidRDefault="006542BF" w:rsidP="006542BF">
            <w:pPr>
              <w:ind w:right="163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Date of Request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69783202"/>
            <w:placeholder>
              <w:docPart w:val="4A1E2EC4EEAB4702B1FC07FDE8170953"/>
            </w:placeholder>
            <w:showingPlcHdr/>
            <w:date w:fullDate="2021-05-28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3C7ACA54" w14:textId="6BB561A3" w:rsidR="00694960" w:rsidRPr="00533852" w:rsidRDefault="009433C0" w:rsidP="003C6CA8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295163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292D74" w:rsidRPr="006542BF" w14:paraId="5227A319" w14:textId="77777777" w:rsidTr="000C637C">
        <w:trPr>
          <w:trHeight w:val="504"/>
        </w:trPr>
        <w:tc>
          <w:tcPr>
            <w:tcW w:w="5037" w:type="dxa"/>
            <w:gridSpan w:val="2"/>
            <w:shd w:val="clear" w:color="auto" w:fill="auto"/>
            <w:vAlign w:val="center"/>
          </w:tcPr>
          <w:p w14:paraId="4E1156B5" w14:textId="0A382FCE" w:rsidR="00292D74" w:rsidRPr="00533852" w:rsidRDefault="00292D74" w:rsidP="00295163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Student S&amp;T Email Address:</w:t>
            </w:r>
          </w:p>
        </w:tc>
        <w:tc>
          <w:tcPr>
            <w:tcW w:w="5038" w:type="dxa"/>
            <w:gridSpan w:val="2"/>
            <w:shd w:val="clear" w:color="auto" w:fill="auto"/>
            <w:vAlign w:val="center"/>
          </w:tcPr>
          <w:p w14:paraId="15BEC210" w14:textId="7EDD577F" w:rsidR="00292D74" w:rsidRPr="00533852" w:rsidRDefault="00000000" w:rsidP="003C6CA8">
            <w:pPr>
              <w:ind w:right="162"/>
              <w:rPr>
                <w:rFonts w:ascii="Orgon Slab" w:hAnsi="Orgon Slab"/>
                <w:sz w:val="18"/>
                <w:szCs w:val="18"/>
              </w:rPr>
            </w:pPr>
            <w:sdt>
              <w:sdtPr>
                <w:rPr>
                  <w:rFonts w:ascii="Orgon Slab" w:hAnsi="Orgon Slab"/>
                  <w:sz w:val="18"/>
                  <w:szCs w:val="18"/>
                </w:rPr>
                <w:id w:val="-1663311864"/>
                <w:placeholder>
                  <w:docPart w:val="CFE11AAE52E14B16A3DB08E5EAEAC1AD"/>
                </w:placeholder>
                <w:showingPlcHdr/>
              </w:sdtPr>
              <w:sdtContent>
                <w:r w:rsidR="009433C0"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S&amp;T email</w:t>
                </w:r>
              </w:sdtContent>
            </w:sdt>
            <w:r w:rsidR="00292D74" w:rsidRPr="00533852">
              <w:rPr>
                <w:rFonts w:ascii="Orgon Slab" w:hAnsi="Orgon Slab"/>
                <w:sz w:val="18"/>
                <w:szCs w:val="18"/>
              </w:rPr>
              <w:t>@mst.edu</w:t>
            </w:r>
          </w:p>
        </w:tc>
      </w:tr>
      <w:tr w:rsidR="00230531" w:rsidRPr="006542BF" w14:paraId="22A0C6B5" w14:textId="43171364" w:rsidTr="00DB3093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5D287E08" w14:textId="77777777" w:rsidR="00230531" w:rsidRPr="00533852" w:rsidRDefault="00230531" w:rsidP="00295163">
            <w:pPr>
              <w:ind w:right="162"/>
              <w:rPr>
                <w:rFonts w:ascii="Orgon Slab" w:hAnsi="Orgon Slab"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 xml:space="preserve">Student </w:t>
            </w:r>
            <w:r>
              <w:rPr>
                <w:rFonts w:ascii="Orgon Slab" w:hAnsi="Orgon Slab"/>
                <w:b/>
                <w:sz w:val="18"/>
                <w:szCs w:val="18"/>
              </w:rPr>
              <w:t>Degree</w:t>
            </w:r>
            <w:r w:rsidRPr="00533852">
              <w:rPr>
                <w:rFonts w:ascii="Orgon Slab" w:hAnsi="Orgon Slab"/>
                <w:b/>
                <w:sz w:val="18"/>
                <w:szCs w:val="18"/>
              </w:rPr>
              <w:t xml:space="preserve"> Level:</w:t>
            </w:r>
            <w:r>
              <w:rPr>
                <w:rFonts w:ascii="Orgon Slab" w:hAnsi="Orgon Slab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275673330"/>
            <w:placeholder>
              <w:docPart w:val="196392E36531415AB7E41F589062BA1C"/>
            </w:placeholder>
            <w:showingPlcHdr/>
            <w:dropDownList>
              <w:listItem w:value="Choose an item."/>
              <w:listItem w:displayText="Bachelor's" w:value="Bachelor's"/>
              <w:listItem w:displayText="Master's" w:value="Master's"/>
              <w:listItem w:displayText="Doctorate" w:value="Doctorate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2640A041" w14:textId="059CF75B" w:rsidR="00230531" w:rsidRPr="00533852" w:rsidRDefault="000E44C0" w:rsidP="00295163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Level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398E495A" w14:textId="544580BF" w:rsidR="00230531" w:rsidRPr="00533852" w:rsidRDefault="00230531" w:rsidP="00295163">
            <w:pPr>
              <w:ind w:right="162"/>
              <w:rPr>
                <w:rFonts w:ascii="Orgon Slab" w:hAnsi="Orgon Slab"/>
                <w:sz w:val="18"/>
                <w:szCs w:val="18"/>
              </w:rPr>
            </w:pPr>
            <w:r>
              <w:rPr>
                <w:rFonts w:ascii="Orgon Slab" w:hAnsi="Orgon Slab"/>
                <w:b/>
                <w:sz w:val="18"/>
                <w:szCs w:val="18"/>
              </w:rPr>
              <w:t>Student Advisor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195167459"/>
            <w:lock w:val="sdtLocked"/>
            <w:placeholder>
              <w:docPart w:val="CBC472C7F5FC4AFD922E36FA3EBA8037"/>
            </w:placeholder>
            <w:showingPlcHdr/>
            <w:comboBox>
              <w:listItem w:displayText="Ayodeji Alajo" w:value="Ayodeji Alajo"/>
              <w:listItem w:displayText="Carlos Castano Giraldo" w:value="Carlos Castano Giraldo"/>
              <w:listItem w:displayText="Joseph Graham" w:value="Joseph Graham"/>
              <w:listItem w:displayText="Joshua Schlegel" w:value="Joshua Schlegel"/>
              <w:listItem w:displayText="Shoaib Usman" w:value="Shoaib Usman"/>
              <w:listItem w:displayText="Ethan Taber" w:value="Ethan Taber"/>
              <w:listItem w:displayText="Angelica Hendrix" w:value="Angelica Hendrix"/>
            </w:comboBox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674FC209" w14:textId="26E53BDA" w:rsidR="00230531" w:rsidRPr="00533852" w:rsidRDefault="009433C0" w:rsidP="00230531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0C637C" w:rsidRPr="006542BF" w14:paraId="7567B3AA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6CAEDCF8" w14:textId="0BF31550" w:rsidR="000C637C" w:rsidRPr="00533852" w:rsidRDefault="000C637C" w:rsidP="000C637C">
            <w:pPr>
              <w:ind w:right="162"/>
              <w:rPr>
                <w:rFonts w:ascii="Orgon Slab" w:hAnsi="Orgon Slab"/>
                <w:b/>
                <w:color w:val="0000FF"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Work Begin Date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544092015"/>
            <w:placeholder>
              <w:docPart w:val="6B00ECC4B93D4C0FBD74310874086965"/>
            </w:placeholder>
            <w:showingPlcHdr/>
            <w:date w:fullDate="2021-05-30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048A3A91" w14:textId="55E26337" w:rsidR="000C637C" w:rsidRPr="00533852" w:rsidRDefault="000E44C0" w:rsidP="003C6CA8">
                <w:pPr>
                  <w:ind w:right="162"/>
                  <w:rPr>
                    <w:rFonts w:ascii="Orgon Slab" w:hAnsi="Orgon Slab"/>
                    <w:b/>
                    <w:color w:val="0000FF"/>
                    <w:sz w:val="18"/>
                    <w:szCs w:val="18"/>
                  </w:rPr>
                </w:pPr>
                <w:r w:rsidRPr="00295163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0CDBAE75" w14:textId="54BA7E01" w:rsidR="000C637C" w:rsidRPr="00533852" w:rsidRDefault="000C637C" w:rsidP="000C637C">
            <w:pPr>
              <w:ind w:right="162"/>
              <w:rPr>
                <w:rFonts w:ascii="Orgon Slab" w:hAnsi="Orgon Slab"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Work End Date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910117360"/>
            <w:placeholder>
              <w:docPart w:val="25A096818EB84790BC19AF38F3853084"/>
            </w:placeholder>
            <w:showingPlcHdr/>
            <w:date w:fullDate="2021-08-21T00:00:00Z"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45F57A75" w14:textId="43F71F45" w:rsidR="000C637C" w:rsidRPr="00533852" w:rsidRDefault="000E44C0" w:rsidP="003C6CA8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295163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lick here to enter a date.</w:t>
                </w:r>
              </w:p>
            </w:tc>
          </w:sdtContent>
        </w:sdt>
      </w:tr>
      <w:tr w:rsidR="001F7459" w:rsidRPr="006542BF" w14:paraId="6B0D361A" w14:textId="45F92574" w:rsidTr="00E169C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6254CD60" w14:textId="77777777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color w:val="0000FF"/>
                <w:sz w:val="18"/>
                <w:szCs w:val="18"/>
              </w:rPr>
              <w:t>Position 1</w:t>
            </w:r>
            <w:r w:rsidRPr="00533852">
              <w:rPr>
                <w:rFonts w:ascii="Orgon Slab" w:hAnsi="Orgon Slab"/>
                <w:b/>
                <w:sz w:val="18"/>
                <w:szCs w:val="18"/>
              </w:rPr>
              <w:t xml:space="preserve"> Title Requested (</w:t>
            </w:r>
            <w:r>
              <w:rPr>
                <w:rFonts w:ascii="Orgon Slab" w:hAnsi="Orgon Slab"/>
                <w:b/>
                <w:sz w:val="18"/>
                <w:szCs w:val="18"/>
              </w:rPr>
              <w:t>select</w:t>
            </w:r>
            <w:r w:rsidRPr="00533852">
              <w:rPr>
                <w:rFonts w:ascii="Orgon Slab" w:hAnsi="Orgon Slab"/>
                <w:b/>
                <w:sz w:val="18"/>
                <w:szCs w:val="18"/>
              </w:rPr>
              <w:t xml:space="preserve"> one)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410321419"/>
            <w:placeholder>
              <w:docPart w:val="679D230C8B31429594E5DD831E3EDE1E"/>
            </w:placeholder>
            <w:showingPlcHdr/>
            <w:dropDownList>
              <w:listItem w:value="Choose an item."/>
              <w:listItem w:displayText="GA - Graduate Assistant" w:value="GA - Graduate Assistant"/>
              <w:listItem w:displayText="GRA - Graduate Research Assistant" w:value="GRA - Graduate Research Assistant"/>
              <w:listItem w:displayText="GTA - Graduate Teaching Assistant" w:value="GTA - Graduate Teaching Assistant"/>
              <w:listItem w:displayText="GAANN Research Assistant" w:value="GAANN Research Assistant"/>
              <w:listItem w:displayText="Graduate Grader" w:value="Graduate Grader"/>
              <w:listItem w:displayText="Undergraduate Grader" w:value="Undergraduate Grader"/>
              <w:listItem w:displayText="Undergraduate Teaching Assistant" w:value="Undergraduate Teaching Assistant"/>
              <w:listItem w:displayText="Undergraduate Research Assistant" w:value="Undergraduate Research Assistant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0E13BCCE" w14:textId="437B3573" w:rsidR="001F7459" w:rsidRPr="00533852" w:rsidRDefault="001F7459" w:rsidP="001F7459">
                <w:pPr>
                  <w:ind w:right="162"/>
                  <w:rPr>
                    <w:rFonts w:ascii="Orgon Slab" w:hAnsi="Orgon Slab"/>
                    <w:b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Title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32511130" w14:textId="4469C189" w:rsidR="001F7459" w:rsidRPr="001F7459" w:rsidRDefault="001F7459" w:rsidP="001F7459">
            <w:pPr>
              <w:ind w:right="162"/>
              <w:rPr>
                <w:rFonts w:ascii="Orgon Slab" w:hAnsi="Orgon Slab"/>
                <w:b/>
                <w:bCs/>
                <w:sz w:val="18"/>
                <w:szCs w:val="18"/>
              </w:rPr>
            </w:pPr>
            <w:r w:rsidRPr="001F7459">
              <w:rPr>
                <w:rFonts w:ascii="Orgon Slab" w:hAnsi="Orgon Slab"/>
                <w:b/>
                <w:bCs/>
                <w:sz w:val="18"/>
                <w:szCs w:val="18"/>
              </w:rPr>
              <w:t>Appointment (select one)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349062858"/>
            <w:placeholder>
              <w:docPart w:val="F562F4DD143D4FDD93E29BD5D6E6A40E"/>
            </w:placeholder>
            <w:showingPlcHdr/>
            <w:dropDownList>
              <w:listItem w:value="Choose an item."/>
              <w:listItem w:displayText="Hire" w:value="Hire"/>
              <w:listItem w:displayText="Change in pay rate" w:value="Change in pay rate"/>
              <w:listItem w:displayText="Transfer to different account (JED)" w:value="Transfer to different account (JED)"/>
              <w:listItem w:displayText="Continue current appointmnet" w:value="Continue current appointmnet"/>
              <w:listItem w:displayText="Change in FTE" w:value="Change in FTE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021E9F92" w14:textId="2BD16637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1F7459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1F7459" w:rsidRPr="006542BF" w14:paraId="29500312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7758AD8F" w14:textId="77777777" w:rsidR="001F7459" w:rsidRPr="00533852" w:rsidRDefault="001F7459" w:rsidP="001F7459">
            <w:pPr>
              <w:ind w:right="165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Work Hours and FTE Per Week Requested: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4350D98" w14:textId="1AA09AD7" w:rsidR="001F7459" w:rsidRPr="00533852" w:rsidRDefault="00000000" w:rsidP="001F7459">
            <w:pPr>
              <w:ind w:right="165"/>
              <w:rPr>
                <w:rFonts w:ascii="Orgon Slab" w:hAnsi="Orgon Slab"/>
                <w:sz w:val="18"/>
                <w:szCs w:val="18"/>
              </w:rPr>
            </w:pPr>
            <w:sdt>
              <w:sdtPr>
                <w:rPr>
                  <w:rFonts w:ascii="Orgon Slab" w:hAnsi="Orgon Slab"/>
                  <w:sz w:val="18"/>
                  <w:szCs w:val="18"/>
                </w:rPr>
                <w:id w:val="1269273289"/>
                <w:placeholder>
                  <w:docPart w:val="D78CA2EB9F71446B85FE392E8AF7B066"/>
                </w:placeholder>
                <w:showingPlcHdr/>
                <w:dropDownList>
                  <w:listItem w:value="Choose an item."/>
                  <w:listItem w:displayText="n/a" w:value="n/a"/>
                  <w:listItem w:displayText="5 hrs = 13% FTE" w:value="5 hrs = 13% FTE"/>
                  <w:listItem w:displayText="10 hrs = 25% FTE" w:value="10 hrs = 25% FTE"/>
                  <w:listItem w:displayText="15 hrs = 38% FTE" w:value="15 hrs = 38% FTE"/>
                  <w:listItem w:displayText="20 hrs = 50% FTE" w:value="20 hrs = 50% FTE"/>
                  <w:listItem w:displayText="____ hrs = ____% FTE" w:value="____ hrs = ____% FTE"/>
                  <w:listItem w:displayText="20 hrs weekly" w:value="20 hrs weekly"/>
                  <w:listItem w:displayText="40 hrs weekly" w:value="40 hrs weekly"/>
                </w:dropDownList>
              </w:sdtPr>
              <w:sdtContent>
                <w:r w:rsidR="001F7459"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hoose an item.</w:t>
                </w:r>
              </w:sdtContent>
            </w:sdt>
          </w:p>
        </w:tc>
        <w:tc>
          <w:tcPr>
            <w:tcW w:w="2519" w:type="dxa"/>
            <w:shd w:val="clear" w:color="auto" w:fill="auto"/>
            <w:vAlign w:val="center"/>
          </w:tcPr>
          <w:p w14:paraId="30D12CB6" w14:textId="523B98C1" w:rsidR="001F7459" w:rsidRPr="001F7459" w:rsidRDefault="001F7459" w:rsidP="001F7459">
            <w:pPr>
              <w:ind w:right="162"/>
              <w:rPr>
                <w:rFonts w:ascii="Orgon Slab" w:hAnsi="Orgon Slab"/>
                <w:b/>
                <w:bCs/>
                <w:sz w:val="18"/>
                <w:szCs w:val="18"/>
              </w:rPr>
            </w:pPr>
            <w:r w:rsidRPr="001F7459">
              <w:rPr>
                <w:rFonts w:ascii="Orgon Slab" w:hAnsi="Orgon Slab"/>
                <w:b/>
                <w:bCs/>
                <w:sz w:val="18"/>
                <w:szCs w:val="18"/>
              </w:rPr>
              <w:t>Pay Cycle (check one)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918674615"/>
            <w:placeholder>
              <w:docPart w:val="F739A58561404A9E97AD42F5FB1390A9"/>
            </w:placeholder>
            <w:showingPlcHdr/>
            <w:dropDownList>
              <w:listItem w:value="Choose an item."/>
              <w:listItem w:displayText="Bi-Weekly" w:value="Bi-Weekly"/>
              <w:listItem w:displayText="Monthly" w:value="Monthly"/>
              <w:listItem w:displayText="Lump Sum (GAANN)" w:value="Lump Sum (GAANN)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2A91755C" w14:textId="414EA3F1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1F7459" w:rsidRPr="006542BF" w14:paraId="283085BF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121E670B" w14:textId="6887A609" w:rsidR="001F7459" w:rsidRPr="00533852" w:rsidRDefault="001F7459" w:rsidP="001F7459">
            <w:pPr>
              <w:ind w:right="165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Rate of Pay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25456992"/>
            <w:placeholder>
              <w:docPart w:val="6013F7B9E4504AEB9B6A5424D90D8258"/>
            </w:placeholder>
            <w:showingPlcHdr/>
            <w:dropDownList>
              <w:listItem w:value="Choose an item."/>
              <w:listItem w:displayText="$10.00 / hr" w:value="$10.00 / hr"/>
              <w:listItem w:displayText="$10.50 / hr" w:value="$10.50 / hr"/>
              <w:listItem w:displayText="$12.50 / hr" w:value="$12.50 / hr"/>
              <w:listItem w:displayText="25% $1,030.32 / mth" w:value="25% $1,030.32 / mth"/>
              <w:listItem w:displayText="50% $2060.63 / mth" w:value="50% $2060.63 / mth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3363CEBD" w14:textId="0837EB3D" w:rsidR="001F7459" w:rsidRPr="00533852" w:rsidRDefault="001F7459" w:rsidP="001F7459">
                <w:pPr>
                  <w:ind w:right="164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Hrly or Mthly Rate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16FEF5EA" w14:textId="65936CF0" w:rsidR="001F7459" w:rsidRPr="001F7459" w:rsidRDefault="001F7459" w:rsidP="001F7459">
            <w:pPr>
              <w:ind w:right="163"/>
              <w:rPr>
                <w:rFonts w:ascii="Orgon Slab" w:hAnsi="Orgon Slab"/>
                <w:b/>
                <w:bCs/>
                <w:sz w:val="18"/>
                <w:szCs w:val="18"/>
              </w:rPr>
            </w:pPr>
            <w:r w:rsidRPr="001F7459">
              <w:rPr>
                <w:rFonts w:ascii="Orgon Slab" w:hAnsi="Orgon Slab"/>
                <w:b/>
                <w:bCs/>
                <w:sz w:val="18"/>
                <w:szCs w:val="18"/>
              </w:rPr>
              <w:t>MoCode(s) to Charge Pay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1140646502"/>
            <w:placeholder>
              <w:docPart w:val="7BC9F178AB0B451F9070FBCD1472C3CB"/>
            </w:placeholder>
            <w:showingPlcHdr/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4E2CCFE6" w14:textId="3D84FDE0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MoCode</w:t>
                </w:r>
              </w:p>
            </w:tc>
          </w:sdtContent>
        </w:sdt>
      </w:tr>
      <w:tr w:rsidR="001F7459" w:rsidRPr="006542BF" w14:paraId="737C1E67" w14:textId="24AA7C00" w:rsidTr="004A465D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0254F038" w14:textId="77777777" w:rsidR="001F7459" w:rsidRPr="00533852" w:rsidRDefault="001F7459" w:rsidP="001F7459">
            <w:pPr>
              <w:ind w:right="162"/>
              <w:rPr>
                <w:rFonts w:ascii="Orgon Slab" w:hAnsi="Orgon Slab"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color w:val="0000FF"/>
                <w:sz w:val="18"/>
                <w:szCs w:val="18"/>
              </w:rPr>
              <w:t>Position 2</w:t>
            </w:r>
            <w:r w:rsidRPr="00533852">
              <w:rPr>
                <w:rFonts w:ascii="Orgon Slab" w:hAnsi="Orgon Slab"/>
                <w:b/>
                <w:sz w:val="18"/>
                <w:szCs w:val="18"/>
              </w:rPr>
              <w:t xml:space="preserve"> Title Requested (</w:t>
            </w:r>
            <w:r>
              <w:rPr>
                <w:rFonts w:ascii="Orgon Slab" w:hAnsi="Orgon Slab"/>
                <w:b/>
                <w:sz w:val="18"/>
                <w:szCs w:val="18"/>
              </w:rPr>
              <w:t>select</w:t>
            </w:r>
            <w:r w:rsidRPr="00533852">
              <w:rPr>
                <w:rFonts w:ascii="Orgon Slab" w:hAnsi="Orgon Slab"/>
                <w:b/>
                <w:sz w:val="18"/>
                <w:szCs w:val="18"/>
              </w:rPr>
              <w:t xml:space="preserve"> one)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1096243907"/>
            <w:placeholder>
              <w:docPart w:val="044EA58C446D40F5836123206FBEAC2A"/>
            </w:placeholder>
            <w:showingPlcHdr/>
            <w:dropDownList>
              <w:listItem w:value="Choose an item."/>
              <w:listItem w:displayText="n/a" w:value="n/a"/>
              <w:listItem w:displayText="GA - Graduate Assistant" w:value="GA - Graduate Assistant"/>
              <w:listItem w:displayText="GRA - Graduate Research Assistant" w:value="GRA - Graduate Research Assistant"/>
              <w:listItem w:displayText="GTA - Graduate Teaching Assistant" w:value="GTA - Graduate Teaching Assistant"/>
              <w:listItem w:displayText="GAANN Research Assistant" w:value="GAANN Research Assistant"/>
              <w:listItem w:displayText="Graduate Grader" w:value="Graduate Grader"/>
              <w:listItem w:displayText="Undergraduate Grader" w:value="Undergraduate Grader"/>
              <w:listItem w:displayText="Undergraduate Research Assistant" w:value="Undergraduate Research Assistant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2CB67E20" w14:textId="3254C37A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Title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67EFBEEB" w14:textId="1B265A23" w:rsidR="001F7459" w:rsidRPr="001F7459" w:rsidRDefault="001F7459" w:rsidP="001F7459">
            <w:pPr>
              <w:ind w:right="162"/>
              <w:rPr>
                <w:rFonts w:ascii="Orgon Slab" w:hAnsi="Orgon Slab"/>
                <w:b/>
                <w:bCs/>
                <w:sz w:val="18"/>
                <w:szCs w:val="18"/>
              </w:rPr>
            </w:pPr>
            <w:r w:rsidRPr="001F7459">
              <w:rPr>
                <w:rFonts w:ascii="Orgon Slab" w:hAnsi="Orgon Slab"/>
                <w:b/>
                <w:bCs/>
                <w:sz w:val="18"/>
                <w:szCs w:val="18"/>
              </w:rPr>
              <w:t>Appointment (select one)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690022588"/>
            <w:placeholder>
              <w:docPart w:val="994A18C828134CFFAF41B9B84F455306"/>
            </w:placeholder>
            <w:showingPlcHdr/>
            <w:dropDownList>
              <w:listItem w:value="Choose an item."/>
              <w:listItem w:displayText="Hire" w:value="Hire"/>
              <w:listItem w:displayText="Change in pay rate" w:value="Change in pay rate"/>
              <w:listItem w:displayText="Transfer to different account (JED)" w:value="Transfer to different account (JED)"/>
              <w:listItem w:displayText="Continue current appointmnet" w:value="Continue current appointmnet"/>
              <w:listItem w:displayText="Change in FTE" w:value="Change in FTE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3B63C6BF" w14:textId="13C9BE4C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1F7459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1F7459" w:rsidRPr="006542BF" w14:paraId="679E4093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0363FF98" w14:textId="689EB633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Work Hours and FTE Per Week Requested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833169644"/>
            <w:placeholder>
              <w:docPart w:val="8AB36B543623435899962AEBAE5A21EB"/>
            </w:placeholder>
            <w:showingPlcHdr/>
            <w:dropDownList>
              <w:listItem w:value="Choose an item."/>
              <w:listItem w:displayText="n/a" w:value="n/a"/>
              <w:listItem w:displayText="5 hrs = 13% FTE" w:value="5 hrs = 13% FTE"/>
              <w:listItem w:displayText="10 hrs = 25% FTE" w:value="10 hrs = 25% FTE"/>
              <w:listItem w:displayText="15 hrs = 38% FTE" w:value="15 hrs = 38% FTE"/>
              <w:listItem w:displayText="20 hrs = 50% FTE" w:value="20 hrs = 50% FTE"/>
              <w:listItem w:displayText="____ hrs = ____% FTE" w:value="____ hrs = ____% FTE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2E510C16" w14:textId="2BC0B073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764985B9" w14:textId="5C15F049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Pay Cycle (check one)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407730510"/>
            <w:placeholder>
              <w:docPart w:val="966EA8B16FC9445A9457EE42FE58CBE9"/>
            </w:placeholder>
            <w:showingPlcHdr/>
            <w:dropDownList>
              <w:listItem w:value="Choose an item."/>
              <w:listItem w:displayText="n/a" w:value="n/a"/>
              <w:listItem w:displayText="Bi-Weekly" w:value="Bi-Weekly"/>
              <w:listItem w:displayText="Monthly" w:value="Monthly"/>
              <w:listItem w:displayText="Lump Sum (GAANN)" w:value="Lump Sum (GAANN)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7D9C1353" w14:textId="50AFF57D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1F7459" w:rsidRPr="006542BF" w14:paraId="00443EC6" w14:textId="77777777" w:rsidTr="000C637C">
        <w:trPr>
          <w:trHeight w:val="504"/>
        </w:trPr>
        <w:tc>
          <w:tcPr>
            <w:tcW w:w="25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319BC8" w14:textId="18799E2B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Rate of Pay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1692608769"/>
            <w:placeholder>
              <w:docPart w:val="58FCAAFA33B64B7DA14DC7A8076C9E16"/>
            </w:placeholder>
            <w:showingPlcHdr/>
            <w:dropDownList>
              <w:listItem w:value="Choose an item."/>
              <w:listItem w:displayText="$10.00 / hr" w:value="$10.00 / hr"/>
              <w:listItem w:displayText="$1,030.32 / mth" w:value="$1,030.32 / mth"/>
              <w:listItem w:displayText="$2060.63 / mth" w:value="$2060.63 / mth"/>
            </w:dropDownList>
          </w:sdtPr>
          <w:sdtContent>
            <w:tc>
              <w:tcPr>
                <w:tcW w:w="251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9321701" w14:textId="0CB59BE2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Hrly or Mthly Rate</w:t>
                </w:r>
              </w:p>
            </w:tc>
          </w:sdtContent>
        </w:sdt>
        <w:tc>
          <w:tcPr>
            <w:tcW w:w="25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A968E9" w14:textId="6ABCA021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MoCode(s) to Charge Pay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526874059"/>
            <w:placeholder>
              <w:docPart w:val="260B250F7EB844458DF9E528C5FC9A9C"/>
            </w:placeholder>
            <w:showingPlcHdr/>
          </w:sdtPr>
          <w:sdtContent>
            <w:tc>
              <w:tcPr>
                <w:tcW w:w="2519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0B2AB3E6" w14:textId="61581171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MoCode</w:t>
                </w:r>
              </w:p>
            </w:tc>
          </w:sdtContent>
        </w:sdt>
      </w:tr>
      <w:tr w:rsidR="001F7459" w:rsidRPr="006542BF" w14:paraId="4A854F00" w14:textId="77777777" w:rsidTr="000C637C">
        <w:trPr>
          <w:trHeight w:val="144"/>
        </w:trPr>
        <w:tc>
          <w:tcPr>
            <w:tcW w:w="2518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79E249" w14:textId="77777777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</w:p>
        </w:tc>
        <w:tc>
          <w:tcPr>
            <w:tcW w:w="251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EAEF4D" w14:textId="77777777" w:rsidR="001F7459" w:rsidRPr="00533852" w:rsidRDefault="001F7459" w:rsidP="001F7459">
            <w:pPr>
              <w:ind w:right="162"/>
              <w:rPr>
                <w:rFonts w:ascii="Orgon Slab" w:hAnsi="Orgon Slab"/>
                <w:sz w:val="18"/>
                <w:szCs w:val="18"/>
              </w:rPr>
            </w:pPr>
          </w:p>
        </w:tc>
        <w:tc>
          <w:tcPr>
            <w:tcW w:w="251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EB1C37" w14:textId="77777777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</w:p>
        </w:tc>
        <w:tc>
          <w:tcPr>
            <w:tcW w:w="2519" w:type="dxa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A62925" w14:textId="77777777" w:rsidR="001F7459" w:rsidRPr="00533852" w:rsidRDefault="001F7459" w:rsidP="001F7459">
            <w:pPr>
              <w:ind w:right="162"/>
              <w:rPr>
                <w:rFonts w:ascii="Orgon Slab" w:hAnsi="Orgon Slab"/>
                <w:sz w:val="18"/>
                <w:szCs w:val="18"/>
              </w:rPr>
            </w:pPr>
          </w:p>
        </w:tc>
      </w:tr>
      <w:tr w:rsidR="001F7459" w:rsidRPr="006542BF" w14:paraId="105DC884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0ED56FC5" w14:textId="3C95B69E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Pay Tu</w:t>
            </w:r>
            <w:r w:rsidR="0056476D">
              <w:rPr>
                <w:rFonts w:ascii="Orgon Slab" w:hAnsi="Orgon Slab"/>
                <w:b/>
                <w:sz w:val="18"/>
                <w:szCs w:val="18"/>
              </w:rPr>
              <w:t>i</w:t>
            </w:r>
            <w:r w:rsidRPr="00533852">
              <w:rPr>
                <w:rFonts w:ascii="Orgon Slab" w:hAnsi="Orgon Slab"/>
                <w:b/>
                <w:sz w:val="18"/>
                <w:szCs w:val="18"/>
              </w:rPr>
              <w:t>tion and / or Fees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552113243"/>
            <w:placeholder>
              <w:docPart w:val="381DB8DD0BB949C4823F3E93FE986261"/>
            </w:placeholder>
            <w:showingPlcHdr/>
            <w:dropDownList>
              <w:listItem w:value="Choose an item."/>
              <w:listItem w:displayText="No" w:value="No"/>
              <w:listItem w:displayText="Yes" w:value="Yes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6139FE5B" w14:textId="072B5DCF" w:rsidR="001F7459" w:rsidRPr="00533852" w:rsidRDefault="0056476D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21C66EB2" w14:textId="6670F588" w:rsidR="001F7459" w:rsidRPr="00533852" w:rsidRDefault="001F7459" w:rsidP="001F7459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MoCode(s) to Charge Tuition and / or Fees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408076140"/>
            <w:placeholder>
              <w:docPart w:val="B61A4C43BF4D4860A979D2A3EC5F6415"/>
            </w:placeholder>
            <w:showingPlcHdr/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08DFE4EB" w14:textId="4648C37B" w:rsidR="001F7459" w:rsidRPr="00533852" w:rsidRDefault="001F7459" w:rsidP="001F7459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DF5C88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MoCode</w:t>
                </w:r>
              </w:p>
            </w:tc>
          </w:sdtContent>
        </w:sdt>
      </w:tr>
      <w:tr w:rsidR="0056476D" w:rsidRPr="006542BF" w14:paraId="5047278A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636415A1" w14:textId="515ECAC5" w:rsidR="0056476D" w:rsidRPr="00533852" w:rsidRDefault="0056476D" w:rsidP="0056476D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Pay Tuition and / or Fees beyond Grad Waivers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390573897"/>
            <w:placeholder>
              <w:docPart w:val="65F5F92FFD4E4F26B343AB4D381F212D"/>
            </w:placeholder>
            <w:showingPlcHdr/>
            <w:dropDownList>
              <w:listItem w:value="Choose an item."/>
              <w:listItem w:displayText="No" w:value="No"/>
              <w:listItem w:displayText="Yes" w:value="Yes"/>
            </w:dropDownList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119EAE4A" w14:textId="67264263" w:rsidR="0056476D" w:rsidRDefault="0056476D" w:rsidP="0056476D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Choose an item.</w:t>
                </w:r>
              </w:p>
            </w:tc>
          </w:sdtContent>
        </w:sdt>
        <w:tc>
          <w:tcPr>
            <w:tcW w:w="2519" w:type="dxa"/>
            <w:shd w:val="clear" w:color="auto" w:fill="auto"/>
            <w:vAlign w:val="center"/>
          </w:tcPr>
          <w:p w14:paraId="0F90F679" w14:textId="0933CAEB" w:rsidR="0056476D" w:rsidRPr="00533852" w:rsidRDefault="0056476D" w:rsidP="0056476D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MoCode(s) to Charge Tuition and / or Fees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-917865618"/>
            <w:placeholder>
              <w:docPart w:val="42A05BB6CDB04341B834356B7474F93E"/>
            </w:placeholder>
            <w:showingPlcHdr/>
          </w:sdtPr>
          <w:sdtContent>
            <w:tc>
              <w:tcPr>
                <w:tcW w:w="2519" w:type="dxa"/>
                <w:shd w:val="clear" w:color="auto" w:fill="auto"/>
                <w:vAlign w:val="center"/>
              </w:tcPr>
              <w:p w14:paraId="474C2C2A" w14:textId="22FC5EAF" w:rsidR="0056476D" w:rsidRDefault="0056476D" w:rsidP="0056476D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DF5C88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MoCode</w:t>
                </w:r>
              </w:p>
            </w:tc>
          </w:sdtContent>
        </w:sdt>
      </w:tr>
      <w:tr w:rsidR="0056476D" w:rsidRPr="006542BF" w14:paraId="32DB933B" w14:textId="77777777" w:rsidTr="000C637C">
        <w:trPr>
          <w:trHeight w:val="504"/>
        </w:trPr>
        <w:tc>
          <w:tcPr>
            <w:tcW w:w="2518" w:type="dxa"/>
            <w:shd w:val="clear" w:color="auto" w:fill="auto"/>
            <w:vAlign w:val="center"/>
          </w:tcPr>
          <w:p w14:paraId="02FD2DBC" w14:textId="0CABFC0B" w:rsidR="0056476D" w:rsidRPr="00533852" w:rsidRDefault="0056476D" w:rsidP="0056476D">
            <w:pPr>
              <w:ind w:right="162"/>
              <w:rPr>
                <w:rFonts w:ascii="Orgon Slab" w:hAnsi="Orgon Slab"/>
                <w:b/>
                <w:sz w:val="18"/>
                <w:szCs w:val="18"/>
              </w:rPr>
            </w:pPr>
            <w:r w:rsidRPr="00533852">
              <w:rPr>
                <w:rFonts w:ascii="Orgon Slab" w:hAnsi="Orgon Slab"/>
                <w:b/>
                <w:sz w:val="18"/>
                <w:szCs w:val="18"/>
              </w:rPr>
              <w:t>Comments / Notes:</w:t>
            </w:r>
          </w:p>
        </w:tc>
        <w:sdt>
          <w:sdtPr>
            <w:rPr>
              <w:rFonts w:ascii="Orgon Slab" w:hAnsi="Orgon Slab"/>
              <w:sz w:val="18"/>
              <w:szCs w:val="18"/>
            </w:rPr>
            <w:id w:val="1131289151"/>
            <w:placeholder>
              <w:docPart w:val="F4D3D892AA6A413CB3F3D8B04510FFCC"/>
            </w:placeholder>
            <w:showingPlcHdr/>
          </w:sdtPr>
          <w:sdtContent>
            <w:tc>
              <w:tcPr>
                <w:tcW w:w="7557" w:type="dxa"/>
                <w:gridSpan w:val="3"/>
                <w:shd w:val="clear" w:color="auto" w:fill="auto"/>
                <w:vAlign w:val="center"/>
              </w:tcPr>
              <w:p w14:paraId="745D1AD7" w14:textId="4FD187E1" w:rsidR="0056476D" w:rsidRPr="00533852" w:rsidRDefault="0056476D" w:rsidP="0056476D">
                <w:pPr>
                  <w:ind w:right="162"/>
                  <w:rPr>
                    <w:rFonts w:ascii="Orgon Slab" w:hAnsi="Orgon Slab"/>
                    <w:sz w:val="18"/>
                    <w:szCs w:val="18"/>
                  </w:rPr>
                </w:pP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Type comments here.  If teaching / grad</w:t>
                </w:r>
                <w:r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ing, type in course (ie: N</w:t>
                </w:r>
                <w:r>
                  <w:rPr>
                    <w:rStyle w:val="PlaceholderText"/>
                    <w:sz w:val="18"/>
                    <w:szCs w:val="18"/>
                  </w:rPr>
                  <w:t>ucEng 1105</w:t>
                </w:r>
                <w:r w:rsidRPr="00533852">
                  <w:rPr>
                    <w:rStyle w:val="PlaceholderText"/>
                    <w:rFonts w:ascii="Orgon Slab" w:hAnsi="Orgon Slab"/>
                    <w:sz w:val="18"/>
                    <w:szCs w:val="18"/>
                  </w:rPr>
                  <w:t>)</w:t>
                </w:r>
              </w:p>
            </w:tc>
          </w:sdtContent>
        </w:sdt>
      </w:tr>
    </w:tbl>
    <w:p w14:paraId="0B4EBDB2" w14:textId="1F992911" w:rsidR="00533852" w:rsidRDefault="00533852"/>
    <w:tbl>
      <w:tblPr>
        <w:tblStyle w:val="TableGrid"/>
        <w:tblW w:w="10075" w:type="dxa"/>
        <w:tblInd w:w="-360" w:type="dxa"/>
        <w:tblLook w:val="04A0" w:firstRow="1" w:lastRow="0" w:firstColumn="1" w:lastColumn="0" w:noHBand="0" w:noVBand="1"/>
      </w:tblPr>
      <w:tblGrid>
        <w:gridCol w:w="2518"/>
        <w:gridCol w:w="2519"/>
        <w:gridCol w:w="5038"/>
      </w:tblGrid>
      <w:tr w:rsidR="00533852" w:rsidRPr="006542BF" w14:paraId="685C7377" w14:textId="77777777" w:rsidTr="00230531">
        <w:trPr>
          <w:trHeight w:val="432"/>
        </w:trPr>
        <w:tc>
          <w:tcPr>
            <w:tcW w:w="25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322C6F0" w14:textId="692B4D76" w:rsidR="00533852" w:rsidRPr="00744A41" w:rsidRDefault="00533852" w:rsidP="00533852">
            <w:pPr>
              <w:ind w:right="162"/>
              <w:jc w:val="right"/>
              <w:rPr>
                <w:rFonts w:ascii="Orgon Slab" w:hAnsi="Orgon Slab"/>
                <w:b/>
                <w:sz w:val="18"/>
                <w:szCs w:val="18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220056BD" w14:textId="1AE4B1F8" w:rsidR="00533852" w:rsidRPr="00744A41" w:rsidRDefault="00533852" w:rsidP="00533852">
            <w:pPr>
              <w:ind w:right="162"/>
              <w:jc w:val="right"/>
              <w:rPr>
                <w:rFonts w:ascii="Orgon Slab" w:hAnsi="Orgon Slab"/>
                <w:b/>
                <w:sz w:val="18"/>
                <w:szCs w:val="18"/>
              </w:rPr>
            </w:pPr>
            <w:r w:rsidRPr="00744A41">
              <w:rPr>
                <w:rFonts w:ascii="Orgon Slab" w:hAnsi="Orgon Slab"/>
                <w:b/>
                <w:sz w:val="18"/>
                <w:szCs w:val="18"/>
              </w:rPr>
              <w:t>Requested By:</w:t>
            </w:r>
          </w:p>
        </w:tc>
        <w:tc>
          <w:tcPr>
            <w:tcW w:w="5038" w:type="dxa"/>
            <w:shd w:val="clear" w:color="auto" w:fill="CCFFCC"/>
            <w:vAlign w:val="center"/>
          </w:tcPr>
          <w:p w14:paraId="093F9C51" w14:textId="00F4287A" w:rsidR="00533852" w:rsidRPr="00BB144A" w:rsidRDefault="00533852" w:rsidP="00B92575">
            <w:pPr>
              <w:ind w:right="162"/>
              <w:rPr>
                <w:rFonts w:ascii="Orgon Slab" w:hAnsi="Orgon Slab"/>
                <w:sz w:val="18"/>
                <w:szCs w:val="18"/>
              </w:rPr>
            </w:pPr>
          </w:p>
        </w:tc>
      </w:tr>
      <w:tr w:rsidR="00533852" w:rsidRPr="006542BF" w14:paraId="04DAA6EB" w14:textId="77777777" w:rsidTr="00533852">
        <w:trPr>
          <w:trHeight w:val="432"/>
        </w:trPr>
        <w:tc>
          <w:tcPr>
            <w:tcW w:w="25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A2CAA99" w14:textId="77777777" w:rsidR="00533852" w:rsidRPr="00744A41" w:rsidRDefault="00533852" w:rsidP="006542BF">
            <w:pPr>
              <w:ind w:right="162"/>
              <w:jc w:val="right"/>
              <w:rPr>
                <w:rFonts w:ascii="Orgon Slab" w:hAnsi="Orgon Slab"/>
                <w:b/>
                <w:sz w:val="18"/>
                <w:szCs w:val="18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02A02088" w14:textId="4F8E5B5E" w:rsidR="00533852" w:rsidRPr="00744A41" w:rsidRDefault="00533852" w:rsidP="006542BF">
            <w:pPr>
              <w:ind w:right="162"/>
              <w:jc w:val="right"/>
              <w:rPr>
                <w:rFonts w:ascii="Orgon Slab" w:hAnsi="Orgon Slab"/>
                <w:b/>
                <w:sz w:val="18"/>
                <w:szCs w:val="18"/>
              </w:rPr>
            </w:pPr>
            <w:r>
              <w:rPr>
                <w:rFonts w:ascii="Orgon Slab" w:hAnsi="Orgon Slab"/>
                <w:b/>
                <w:sz w:val="18"/>
                <w:szCs w:val="18"/>
              </w:rPr>
              <w:t>Chair Approval</w:t>
            </w:r>
            <w:r w:rsidR="00A067F5">
              <w:rPr>
                <w:rFonts w:ascii="Orgon Slab" w:hAnsi="Orgon Slab"/>
                <w:b/>
                <w:sz w:val="18"/>
                <w:szCs w:val="18"/>
              </w:rPr>
              <w:t xml:space="preserve"> &amp; Date</w:t>
            </w:r>
            <w:r w:rsidRPr="00744A41">
              <w:rPr>
                <w:rFonts w:ascii="Orgon Slab" w:hAnsi="Orgon Slab"/>
                <w:b/>
                <w:sz w:val="18"/>
                <w:szCs w:val="18"/>
              </w:rPr>
              <w:t>:</w:t>
            </w:r>
          </w:p>
        </w:tc>
        <w:tc>
          <w:tcPr>
            <w:tcW w:w="5038" w:type="dxa"/>
            <w:shd w:val="clear" w:color="auto" w:fill="CCFFCC"/>
            <w:vAlign w:val="center"/>
          </w:tcPr>
          <w:p w14:paraId="540CA9CB" w14:textId="77777777" w:rsidR="00533852" w:rsidRPr="00DE3B6C" w:rsidRDefault="00533852" w:rsidP="006542BF">
            <w:pPr>
              <w:ind w:right="162"/>
              <w:jc w:val="center"/>
              <w:rPr>
                <w:rFonts w:ascii="Orgon Slab" w:hAnsi="Orgon Slab"/>
                <w:sz w:val="20"/>
                <w:szCs w:val="20"/>
              </w:rPr>
            </w:pPr>
          </w:p>
        </w:tc>
      </w:tr>
      <w:tr w:rsidR="00EE3271" w:rsidRPr="006542BF" w14:paraId="62E7327C" w14:textId="77777777" w:rsidTr="00533852">
        <w:trPr>
          <w:trHeight w:val="432"/>
        </w:trPr>
        <w:tc>
          <w:tcPr>
            <w:tcW w:w="251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FECDB5A" w14:textId="77777777" w:rsidR="00EE3271" w:rsidRPr="00744A41" w:rsidRDefault="00EE3271" w:rsidP="006542BF">
            <w:pPr>
              <w:ind w:right="162"/>
              <w:jc w:val="right"/>
              <w:rPr>
                <w:rFonts w:ascii="Orgon Slab" w:hAnsi="Orgon Slab"/>
                <w:b/>
                <w:sz w:val="18"/>
                <w:szCs w:val="18"/>
              </w:rPr>
            </w:pPr>
          </w:p>
        </w:tc>
        <w:tc>
          <w:tcPr>
            <w:tcW w:w="2519" w:type="dxa"/>
            <w:shd w:val="clear" w:color="auto" w:fill="auto"/>
            <w:vAlign w:val="center"/>
          </w:tcPr>
          <w:p w14:paraId="1CA803A8" w14:textId="664ECF12" w:rsidR="00EE3271" w:rsidRDefault="00EE3271" w:rsidP="006542BF">
            <w:pPr>
              <w:ind w:right="162"/>
              <w:jc w:val="right"/>
              <w:rPr>
                <w:rFonts w:ascii="Orgon Slab" w:hAnsi="Orgon Slab"/>
                <w:b/>
                <w:sz w:val="18"/>
                <w:szCs w:val="18"/>
              </w:rPr>
            </w:pPr>
            <w:r>
              <w:rPr>
                <w:rFonts w:ascii="Orgon Slab" w:hAnsi="Orgon Slab"/>
                <w:b/>
                <w:sz w:val="18"/>
                <w:szCs w:val="18"/>
              </w:rPr>
              <w:t xml:space="preserve">Student Acknowledgement </w:t>
            </w:r>
            <w:r w:rsidR="0056476D">
              <w:rPr>
                <w:rFonts w:ascii="Orgon Slab" w:hAnsi="Orgon Slab"/>
                <w:b/>
                <w:sz w:val="18"/>
                <w:szCs w:val="18"/>
              </w:rPr>
              <w:br/>
            </w:r>
            <w:r>
              <w:rPr>
                <w:rFonts w:ascii="Orgon Slab" w:hAnsi="Orgon Slab"/>
                <w:b/>
                <w:sz w:val="18"/>
                <w:szCs w:val="18"/>
              </w:rPr>
              <w:t>(</w:t>
            </w:r>
            <w:r w:rsidR="0056476D">
              <w:rPr>
                <w:rFonts w:ascii="Orgon Slab" w:hAnsi="Orgon Slab"/>
                <w:b/>
                <w:sz w:val="18"/>
                <w:szCs w:val="18"/>
              </w:rPr>
              <w:t xml:space="preserve">GTA, GRA and </w:t>
            </w:r>
            <w:r>
              <w:rPr>
                <w:rFonts w:ascii="Orgon Slab" w:hAnsi="Orgon Slab"/>
                <w:b/>
                <w:sz w:val="18"/>
                <w:szCs w:val="18"/>
              </w:rPr>
              <w:t>Grader)</w:t>
            </w:r>
          </w:p>
        </w:tc>
        <w:tc>
          <w:tcPr>
            <w:tcW w:w="5038" w:type="dxa"/>
            <w:shd w:val="clear" w:color="auto" w:fill="CCFFCC"/>
            <w:vAlign w:val="center"/>
          </w:tcPr>
          <w:p w14:paraId="74A11673" w14:textId="77777777" w:rsidR="00EE3271" w:rsidRPr="00DE3B6C" w:rsidRDefault="00EE3271" w:rsidP="006542BF">
            <w:pPr>
              <w:ind w:right="162"/>
              <w:jc w:val="center"/>
              <w:rPr>
                <w:rFonts w:ascii="Orgon Slab" w:hAnsi="Orgon Slab"/>
                <w:sz w:val="20"/>
                <w:szCs w:val="20"/>
              </w:rPr>
            </w:pPr>
          </w:p>
        </w:tc>
      </w:tr>
    </w:tbl>
    <w:p w14:paraId="241170B7" w14:textId="2594D151" w:rsidR="00694960" w:rsidRPr="006542BF" w:rsidRDefault="00694960" w:rsidP="00694960">
      <w:pPr>
        <w:ind w:left="-360" w:right="-360"/>
        <w:rPr>
          <w:rFonts w:ascii="Orgon Slab" w:hAnsi="Orgon Slab"/>
          <w:sz w:val="22"/>
          <w:szCs w:val="22"/>
        </w:rPr>
      </w:pPr>
    </w:p>
    <w:sectPr w:rsidR="00694960" w:rsidRPr="006542BF" w:rsidSect="00847CDB">
      <w:footerReference w:type="default" r:id="rId7"/>
      <w:pgSz w:w="12240" w:h="15840"/>
      <w:pgMar w:top="135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38A9F" w14:textId="77777777" w:rsidR="0023053F" w:rsidRDefault="0023053F" w:rsidP="00C53862">
      <w:r>
        <w:separator/>
      </w:r>
    </w:p>
  </w:endnote>
  <w:endnote w:type="continuationSeparator" w:id="0">
    <w:p w14:paraId="59323DDD" w14:textId="77777777" w:rsidR="0023053F" w:rsidRDefault="0023053F" w:rsidP="00C53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Orgon Slab Light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5909A" w14:textId="04554CBD" w:rsidR="00533852" w:rsidRDefault="0053385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6D98D8" wp14:editId="228D7A6D">
              <wp:simplePos x="0" y="0"/>
              <wp:positionH relativeFrom="column">
                <wp:posOffset>-914400</wp:posOffset>
              </wp:positionH>
              <wp:positionV relativeFrom="paragraph">
                <wp:posOffset>197485</wp:posOffset>
              </wp:positionV>
              <wp:extent cx="7772400" cy="171450"/>
              <wp:effectExtent l="0" t="0" r="0" b="635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71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558828" w14:textId="1E279B03" w:rsidR="00533852" w:rsidRPr="00C53862" w:rsidRDefault="00533852" w:rsidP="00281214">
                          <w:pPr>
                            <w:jc w:val="center"/>
                            <w:rPr>
                              <w:rFonts w:ascii="Orgon Slab Light" w:hAnsi="Orgon Slab Ligh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6D98D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1in;margin-top:15.55pt;width:612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" filled="f" stroked="f">
              <v:textbox inset=",0,,0">
                <w:txbxContent>
                  <w:p w14:paraId="78558828" w14:textId="1E279B03" w:rsidR="00533852" w:rsidRPr="00C53862" w:rsidRDefault="00533852" w:rsidP="00281214">
                    <w:pPr>
                      <w:jc w:val="center"/>
                      <w:rPr>
                        <w:rFonts w:ascii="Orgon Slab Light" w:hAnsi="Orgon Slab Light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EF605" w14:textId="77777777" w:rsidR="0023053F" w:rsidRDefault="0023053F" w:rsidP="00C53862">
      <w:r>
        <w:separator/>
      </w:r>
    </w:p>
  </w:footnote>
  <w:footnote w:type="continuationSeparator" w:id="0">
    <w:p w14:paraId="2FA869ED" w14:textId="77777777" w:rsidR="0023053F" w:rsidRDefault="0023053F" w:rsidP="00C538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IwMjQ0MTQwtjBW0lEKTi0uzszPAykwrAUA70flBSwAAAA="/>
  </w:docVars>
  <w:rsids>
    <w:rsidRoot w:val="00C53862"/>
    <w:rsid w:val="0001030B"/>
    <w:rsid w:val="00060DF3"/>
    <w:rsid w:val="000677A1"/>
    <w:rsid w:val="00093FAB"/>
    <w:rsid w:val="00096EAB"/>
    <w:rsid w:val="000B0442"/>
    <w:rsid w:val="000C01A4"/>
    <w:rsid w:val="000C637C"/>
    <w:rsid w:val="000E0879"/>
    <w:rsid w:val="000E1282"/>
    <w:rsid w:val="000E44C0"/>
    <w:rsid w:val="00103CBE"/>
    <w:rsid w:val="00111119"/>
    <w:rsid w:val="00112659"/>
    <w:rsid w:val="00120099"/>
    <w:rsid w:val="00147D99"/>
    <w:rsid w:val="0018319A"/>
    <w:rsid w:val="001F7459"/>
    <w:rsid w:val="002042FB"/>
    <w:rsid w:val="00213B62"/>
    <w:rsid w:val="00223442"/>
    <w:rsid w:val="00230531"/>
    <w:rsid w:val="0023053F"/>
    <w:rsid w:val="00230791"/>
    <w:rsid w:val="002515AE"/>
    <w:rsid w:val="00281214"/>
    <w:rsid w:val="00281BF0"/>
    <w:rsid w:val="00292D74"/>
    <w:rsid w:val="00295163"/>
    <w:rsid w:val="002A5AAB"/>
    <w:rsid w:val="002A5F9C"/>
    <w:rsid w:val="002B4A7C"/>
    <w:rsid w:val="002C63D0"/>
    <w:rsid w:val="002D1E26"/>
    <w:rsid w:val="003C6CA8"/>
    <w:rsid w:val="004040B1"/>
    <w:rsid w:val="00437B75"/>
    <w:rsid w:val="0044472C"/>
    <w:rsid w:val="00454F81"/>
    <w:rsid w:val="004739FC"/>
    <w:rsid w:val="0048456E"/>
    <w:rsid w:val="004B5641"/>
    <w:rsid w:val="00522D35"/>
    <w:rsid w:val="00524A52"/>
    <w:rsid w:val="00533852"/>
    <w:rsid w:val="00561AA0"/>
    <w:rsid w:val="0056476D"/>
    <w:rsid w:val="00574246"/>
    <w:rsid w:val="005744D3"/>
    <w:rsid w:val="00585D9A"/>
    <w:rsid w:val="00595D71"/>
    <w:rsid w:val="005A1529"/>
    <w:rsid w:val="005F082E"/>
    <w:rsid w:val="005F24ED"/>
    <w:rsid w:val="00611836"/>
    <w:rsid w:val="00612081"/>
    <w:rsid w:val="00622FB5"/>
    <w:rsid w:val="00641825"/>
    <w:rsid w:val="00653E97"/>
    <w:rsid w:val="006542BF"/>
    <w:rsid w:val="006700AB"/>
    <w:rsid w:val="00694960"/>
    <w:rsid w:val="00695CB7"/>
    <w:rsid w:val="007324D6"/>
    <w:rsid w:val="007374E2"/>
    <w:rsid w:val="00744A41"/>
    <w:rsid w:val="00746D21"/>
    <w:rsid w:val="00750406"/>
    <w:rsid w:val="007A20FD"/>
    <w:rsid w:val="007C132D"/>
    <w:rsid w:val="007E5D46"/>
    <w:rsid w:val="007F161E"/>
    <w:rsid w:val="00801077"/>
    <w:rsid w:val="008304EE"/>
    <w:rsid w:val="00847CDB"/>
    <w:rsid w:val="0088100A"/>
    <w:rsid w:val="008A09B7"/>
    <w:rsid w:val="008B4134"/>
    <w:rsid w:val="008C29F2"/>
    <w:rsid w:val="008C780D"/>
    <w:rsid w:val="008D04FF"/>
    <w:rsid w:val="008D0E00"/>
    <w:rsid w:val="00901A3A"/>
    <w:rsid w:val="0090341B"/>
    <w:rsid w:val="00923237"/>
    <w:rsid w:val="00926E75"/>
    <w:rsid w:val="0093739E"/>
    <w:rsid w:val="009433C0"/>
    <w:rsid w:val="00955BC5"/>
    <w:rsid w:val="00974FFF"/>
    <w:rsid w:val="009C497C"/>
    <w:rsid w:val="00A067F5"/>
    <w:rsid w:val="00A237B7"/>
    <w:rsid w:val="00A43FF3"/>
    <w:rsid w:val="00A8049B"/>
    <w:rsid w:val="00AA7634"/>
    <w:rsid w:val="00AB3EE7"/>
    <w:rsid w:val="00AD4B40"/>
    <w:rsid w:val="00AD6D4D"/>
    <w:rsid w:val="00B53A0B"/>
    <w:rsid w:val="00B92575"/>
    <w:rsid w:val="00BA23F6"/>
    <w:rsid w:val="00BA652C"/>
    <w:rsid w:val="00BB144A"/>
    <w:rsid w:val="00BE550D"/>
    <w:rsid w:val="00BF1528"/>
    <w:rsid w:val="00C30EAB"/>
    <w:rsid w:val="00C32E75"/>
    <w:rsid w:val="00C4388E"/>
    <w:rsid w:val="00C53862"/>
    <w:rsid w:val="00C6056D"/>
    <w:rsid w:val="00C83E02"/>
    <w:rsid w:val="00CA03EE"/>
    <w:rsid w:val="00CC3D7D"/>
    <w:rsid w:val="00D21199"/>
    <w:rsid w:val="00D35546"/>
    <w:rsid w:val="00D456FB"/>
    <w:rsid w:val="00D74243"/>
    <w:rsid w:val="00D77CF8"/>
    <w:rsid w:val="00D93332"/>
    <w:rsid w:val="00D93632"/>
    <w:rsid w:val="00DE3B6C"/>
    <w:rsid w:val="00DF5C88"/>
    <w:rsid w:val="00E134CE"/>
    <w:rsid w:val="00E2394C"/>
    <w:rsid w:val="00E2425E"/>
    <w:rsid w:val="00E33682"/>
    <w:rsid w:val="00E41432"/>
    <w:rsid w:val="00E67247"/>
    <w:rsid w:val="00EA75CF"/>
    <w:rsid w:val="00ED0FCA"/>
    <w:rsid w:val="00EE3271"/>
    <w:rsid w:val="00F43AEB"/>
    <w:rsid w:val="00F57343"/>
    <w:rsid w:val="00F60FC6"/>
    <w:rsid w:val="00F61DA4"/>
    <w:rsid w:val="00F67534"/>
    <w:rsid w:val="00F744F7"/>
    <w:rsid w:val="00F8292D"/>
    <w:rsid w:val="00FD201F"/>
    <w:rsid w:val="00FE0304"/>
    <w:rsid w:val="00FF622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7C457A9"/>
  <w15:docId w15:val="{5C00681C-30E1-49B6-BA5B-ACF9CB02F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86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3862"/>
  </w:style>
  <w:style w:type="paragraph" w:styleId="Footer">
    <w:name w:val="footer"/>
    <w:basedOn w:val="Normal"/>
    <w:link w:val="FooterChar"/>
    <w:uiPriority w:val="99"/>
    <w:unhideWhenUsed/>
    <w:rsid w:val="00C5386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3862"/>
  </w:style>
  <w:style w:type="paragraph" w:styleId="BalloonText">
    <w:name w:val="Balloon Text"/>
    <w:basedOn w:val="Normal"/>
    <w:link w:val="BalloonTextChar"/>
    <w:uiPriority w:val="99"/>
    <w:semiHidden/>
    <w:unhideWhenUsed/>
    <w:rsid w:val="00C5386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862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D1E2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949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324D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74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42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42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4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42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7D85EFF7D465B91171FA257BB5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9097E-C635-4C15-8FB6-4DC2B1F6EFB5}"/>
      </w:docPartPr>
      <w:docPartBody>
        <w:p w:rsidR="00A477CE" w:rsidRDefault="00BE162C" w:rsidP="00BE162C">
          <w:pPr>
            <w:pStyle w:val="1007D85EFF7D465B91171FA257BB509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Enter first name.</w:t>
          </w:r>
        </w:p>
      </w:docPartBody>
    </w:docPart>
    <w:docPart>
      <w:docPartPr>
        <w:name w:val="52315686C7CE43C9908F3B526B4AE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4C158-8B9D-45C3-9548-6E6CE375390D}"/>
      </w:docPartPr>
      <w:docPartBody>
        <w:p w:rsidR="00A477CE" w:rsidRDefault="00BE162C" w:rsidP="00BE162C">
          <w:pPr>
            <w:pStyle w:val="52315686C7CE43C9908F3B526B4AE028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8-Digit ID</w:t>
          </w:r>
        </w:p>
      </w:docPartBody>
    </w:docPart>
    <w:docPart>
      <w:docPartPr>
        <w:name w:val="4A1E2EC4EEAB4702B1FC07FDE8170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FFBF0-F9D2-4C7C-9F62-85EBBACA59EE}"/>
      </w:docPartPr>
      <w:docPartBody>
        <w:p w:rsidR="00CB4FE1" w:rsidRDefault="00BE162C" w:rsidP="00BE162C">
          <w:pPr>
            <w:pStyle w:val="4A1E2EC4EEAB4702B1FC07FDE8170953"/>
          </w:pPr>
          <w:r w:rsidRPr="00295163">
            <w:rPr>
              <w:rStyle w:val="PlaceholderText"/>
              <w:rFonts w:ascii="Orgon Slab" w:hAnsi="Orgon Slab"/>
              <w:sz w:val="18"/>
              <w:szCs w:val="18"/>
            </w:rPr>
            <w:t>Click here to enter a date.</w:t>
          </w:r>
        </w:p>
      </w:docPartBody>
    </w:docPart>
    <w:docPart>
      <w:docPartPr>
        <w:name w:val="56C256B3EC5746A2964A6B93350D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B197E-9AA4-49E3-A7B0-8D032694DC0E}"/>
      </w:docPartPr>
      <w:docPartBody>
        <w:p w:rsidR="00550DF0" w:rsidRDefault="00BE162C" w:rsidP="00BE162C">
          <w:pPr>
            <w:pStyle w:val="56C256B3EC5746A2964A6B93350D47BA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Enter last name</w:t>
          </w:r>
        </w:p>
      </w:docPartBody>
    </w:docPart>
    <w:docPart>
      <w:docPartPr>
        <w:name w:val="CFE11AAE52E14B16A3DB08E5EAEAC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371D3-052E-4420-9653-66C7B4E6EE75}"/>
      </w:docPartPr>
      <w:docPartBody>
        <w:p w:rsidR="002664E7" w:rsidRDefault="00BE162C" w:rsidP="00BE162C">
          <w:pPr>
            <w:pStyle w:val="CFE11AAE52E14B16A3DB08E5EAEAC1AD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S&amp;T email</w:t>
          </w:r>
        </w:p>
      </w:docPartBody>
    </w:docPart>
    <w:docPart>
      <w:docPartPr>
        <w:name w:val="6B00ECC4B93D4C0FBD74310874086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5715D-30D8-4FDD-BBFA-FF0611C4D841}"/>
      </w:docPartPr>
      <w:docPartBody>
        <w:p w:rsidR="00930FE7" w:rsidRDefault="00BE162C" w:rsidP="00BE162C">
          <w:pPr>
            <w:pStyle w:val="6B00ECC4B93D4C0FBD74310874086965"/>
          </w:pPr>
          <w:r w:rsidRPr="00295163">
            <w:rPr>
              <w:rStyle w:val="PlaceholderText"/>
              <w:rFonts w:ascii="Orgon Slab" w:hAnsi="Orgon Slab"/>
              <w:sz w:val="18"/>
              <w:szCs w:val="18"/>
            </w:rPr>
            <w:t>Click here to enter a date.</w:t>
          </w:r>
        </w:p>
      </w:docPartBody>
    </w:docPart>
    <w:docPart>
      <w:docPartPr>
        <w:name w:val="25A096818EB84790BC19AF38F3853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28AF8-1031-4621-9AA5-80BE6C2E3336}"/>
      </w:docPartPr>
      <w:docPartBody>
        <w:p w:rsidR="00930FE7" w:rsidRDefault="00BE162C" w:rsidP="00BE162C">
          <w:pPr>
            <w:pStyle w:val="25A096818EB84790BC19AF38F3853084"/>
          </w:pPr>
          <w:r w:rsidRPr="00295163">
            <w:rPr>
              <w:rStyle w:val="PlaceholderText"/>
              <w:rFonts w:ascii="Orgon Slab" w:hAnsi="Orgon Slab"/>
              <w:sz w:val="18"/>
              <w:szCs w:val="18"/>
            </w:rPr>
            <w:t>Click here to enter a date.</w:t>
          </w:r>
        </w:p>
      </w:docPartBody>
    </w:docPart>
    <w:docPart>
      <w:docPartPr>
        <w:name w:val="196392E36531415AB7E41F589062BA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5FE40-0673-4968-914E-3DDA5B716EF0}"/>
      </w:docPartPr>
      <w:docPartBody>
        <w:p w:rsidR="002021E7" w:rsidRDefault="00BE162C" w:rsidP="00BE162C">
          <w:pPr>
            <w:pStyle w:val="196392E36531415AB7E41F589062BA1C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Level</w:t>
          </w:r>
        </w:p>
      </w:docPartBody>
    </w:docPart>
    <w:docPart>
      <w:docPartPr>
        <w:name w:val="CBC472C7F5FC4AFD922E36FA3EBA8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A1CD9-2535-4283-8DCC-6F6E627FCDE2}"/>
      </w:docPartPr>
      <w:docPartBody>
        <w:p w:rsidR="002021E7" w:rsidRDefault="00BE162C" w:rsidP="00BE162C">
          <w:pPr>
            <w:pStyle w:val="CBC472C7F5FC4AFD922E36FA3EBA8037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Choose an item.</w:t>
          </w:r>
        </w:p>
      </w:docPartBody>
    </w:docPart>
    <w:docPart>
      <w:docPartPr>
        <w:name w:val="679D230C8B31429594E5DD831E3ED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A5391-5DF8-4703-AA14-49F5F88A48B6}"/>
      </w:docPartPr>
      <w:docPartBody>
        <w:p w:rsidR="00BE162C" w:rsidRDefault="00BE162C" w:rsidP="00BE162C">
          <w:pPr>
            <w:pStyle w:val="679D230C8B31429594E5DD831E3EDE1E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Title</w:t>
          </w:r>
        </w:p>
      </w:docPartBody>
    </w:docPart>
    <w:docPart>
      <w:docPartPr>
        <w:name w:val="D78CA2EB9F71446B85FE392E8AF7B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70A1E-69FE-4366-B164-029C4EDFF8F0}"/>
      </w:docPartPr>
      <w:docPartBody>
        <w:p w:rsidR="00BE162C" w:rsidRDefault="00BE162C" w:rsidP="00BE162C">
          <w:pPr>
            <w:pStyle w:val="D78CA2EB9F71446B85FE392E8AF7B066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Choose an item.</w:t>
          </w:r>
        </w:p>
      </w:docPartBody>
    </w:docPart>
    <w:docPart>
      <w:docPartPr>
        <w:name w:val="F739A58561404A9E97AD42F5FB139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12AEA-F4CF-4CC1-99F3-2B5D63F478D0}"/>
      </w:docPartPr>
      <w:docPartBody>
        <w:p w:rsidR="00BE162C" w:rsidRDefault="00BE162C" w:rsidP="00BE162C">
          <w:pPr>
            <w:pStyle w:val="F739A58561404A9E97AD42F5FB1390A9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Choose an item.</w:t>
          </w:r>
        </w:p>
      </w:docPartBody>
    </w:docPart>
    <w:docPart>
      <w:docPartPr>
        <w:name w:val="6013F7B9E4504AEB9B6A5424D90D8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C46E7-500C-43B2-9CF8-9BDF5B5F2381}"/>
      </w:docPartPr>
      <w:docPartBody>
        <w:p w:rsidR="00BE162C" w:rsidRDefault="00BE162C" w:rsidP="00BE162C">
          <w:pPr>
            <w:pStyle w:val="6013F7B9E4504AEB9B6A5424D90D8258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Hrly or Mthly Rate</w:t>
          </w:r>
        </w:p>
      </w:docPartBody>
    </w:docPart>
    <w:docPart>
      <w:docPartPr>
        <w:name w:val="7BC9F178AB0B451F9070FBCD1472C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F4DB9-F6C6-4EE3-BC26-923A4BA8BCEB}"/>
      </w:docPartPr>
      <w:docPartBody>
        <w:p w:rsidR="00BE162C" w:rsidRDefault="00BE162C" w:rsidP="00BE162C">
          <w:pPr>
            <w:pStyle w:val="7BC9F178AB0B451F9070FBCD1472C3CB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MoCode</w:t>
          </w:r>
        </w:p>
      </w:docPartBody>
    </w:docPart>
    <w:docPart>
      <w:docPartPr>
        <w:name w:val="8AB36B543623435899962AEBAE5A2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A042B-9D5C-48E5-8566-D082D652018E}"/>
      </w:docPartPr>
      <w:docPartBody>
        <w:p w:rsidR="00BE162C" w:rsidRDefault="00BE162C" w:rsidP="00BE162C">
          <w:pPr>
            <w:pStyle w:val="8AB36B543623435899962AEBAE5A21EB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Choose an item.</w:t>
          </w:r>
        </w:p>
      </w:docPartBody>
    </w:docPart>
    <w:docPart>
      <w:docPartPr>
        <w:name w:val="966EA8B16FC9445A9457EE42FE58C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5921-15FC-437E-AA72-6A4ABB247246}"/>
      </w:docPartPr>
      <w:docPartBody>
        <w:p w:rsidR="00BE162C" w:rsidRDefault="00BE162C" w:rsidP="00BE162C">
          <w:pPr>
            <w:pStyle w:val="966EA8B16FC9445A9457EE42FE58CBE9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Choose an item.</w:t>
          </w:r>
        </w:p>
      </w:docPartBody>
    </w:docPart>
    <w:docPart>
      <w:docPartPr>
        <w:name w:val="58FCAAFA33B64B7DA14DC7A8076C9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F53F7-6965-4B7F-80BB-6339EEBC70D3}"/>
      </w:docPartPr>
      <w:docPartBody>
        <w:p w:rsidR="00BE162C" w:rsidRDefault="00BE162C" w:rsidP="00BE162C">
          <w:pPr>
            <w:pStyle w:val="58FCAAFA33B64B7DA14DC7A8076C9E16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Hrly or Mthly Rate</w:t>
          </w:r>
        </w:p>
      </w:docPartBody>
    </w:docPart>
    <w:docPart>
      <w:docPartPr>
        <w:name w:val="260B250F7EB844458DF9E528C5FC9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D8350-D0D7-4D84-8EC6-D6EC17865A6F}"/>
      </w:docPartPr>
      <w:docPartBody>
        <w:p w:rsidR="00BE162C" w:rsidRDefault="00BE162C" w:rsidP="00BE162C">
          <w:pPr>
            <w:pStyle w:val="260B250F7EB844458DF9E528C5FC9A9C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MoCode</w:t>
          </w:r>
        </w:p>
      </w:docPartBody>
    </w:docPart>
    <w:docPart>
      <w:docPartPr>
        <w:name w:val="381DB8DD0BB949C4823F3E93FE986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C77B2-872B-44C3-9378-491A6EF28284}"/>
      </w:docPartPr>
      <w:docPartBody>
        <w:p w:rsidR="00BE162C" w:rsidRDefault="00BE162C" w:rsidP="00BE162C">
          <w:pPr>
            <w:pStyle w:val="381DB8DD0BB949C4823F3E93FE986261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Choose an item.</w:t>
          </w:r>
        </w:p>
      </w:docPartBody>
    </w:docPart>
    <w:docPart>
      <w:docPartPr>
        <w:name w:val="B61A4C43BF4D4860A979D2A3EC5F6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A65C-A96D-4CDD-8D1B-6C46658A9E01}"/>
      </w:docPartPr>
      <w:docPartBody>
        <w:p w:rsidR="00BE162C" w:rsidRDefault="00BE162C" w:rsidP="00BE162C">
          <w:pPr>
            <w:pStyle w:val="B61A4C43BF4D4860A979D2A3EC5F64151"/>
          </w:pPr>
          <w:r w:rsidRPr="00DF5C88">
            <w:rPr>
              <w:rStyle w:val="PlaceholderText"/>
              <w:rFonts w:ascii="Orgon Slab" w:hAnsi="Orgon Slab"/>
              <w:sz w:val="18"/>
              <w:szCs w:val="18"/>
            </w:rPr>
            <w:t>MoCode</w:t>
          </w:r>
        </w:p>
      </w:docPartBody>
    </w:docPart>
    <w:docPart>
      <w:docPartPr>
        <w:name w:val="044EA58C446D40F5836123206FBEA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94DE0-D5E3-475F-B843-0787F8016915}"/>
      </w:docPartPr>
      <w:docPartBody>
        <w:p w:rsidR="00BE162C" w:rsidRDefault="00BE162C" w:rsidP="00BE162C">
          <w:pPr>
            <w:pStyle w:val="044EA58C446D40F5836123206FBEAC2A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Title</w:t>
          </w:r>
        </w:p>
      </w:docPartBody>
    </w:docPart>
    <w:docPart>
      <w:docPartPr>
        <w:name w:val="994A18C828134CFFAF41B9B84F455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47933-2429-4487-8590-F27F12F38E0D}"/>
      </w:docPartPr>
      <w:docPartBody>
        <w:p w:rsidR="00BE162C" w:rsidRDefault="00BE162C" w:rsidP="00BE162C">
          <w:pPr>
            <w:pStyle w:val="994A18C828134CFFAF41B9B84F4553061"/>
          </w:pPr>
          <w:r w:rsidRPr="001F7459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65F5F92FFD4E4F26B343AB4D381F2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FE480-8AFB-4DFD-9A0D-12ED86ED3ECD}"/>
      </w:docPartPr>
      <w:docPartBody>
        <w:p w:rsidR="00BE162C" w:rsidRDefault="00BE162C" w:rsidP="00BE162C">
          <w:pPr>
            <w:pStyle w:val="65F5F92FFD4E4F26B343AB4D381F212D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Choose an item.</w:t>
          </w:r>
        </w:p>
      </w:docPartBody>
    </w:docPart>
    <w:docPart>
      <w:docPartPr>
        <w:name w:val="42A05BB6CDB04341B834356B7474F9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323C9-73E4-4703-9689-24BD5C83DD71}"/>
      </w:docPartPr>
      <w:docPartBody>
        <w:p w:rsidR="00BE162C" w:rsidRDefault="00BE162C" w:rsidP="00BE162C">
          <w:pPr>
            <w:pStyle w:val="42A05BB6CDB04341B834356B7474F93E1"/>
          </w:pPr>
          <w:r w:rsidRPr="00DF5C88">
            <w:rPr>
              <w:rStyle w:val="PlaceholderText"/>
              <w:rFonts w:ascii="Orgon Slab" w:hAnsi="Orgon Slab"/>
              <w:sz w:val="18"/>
              <w:szCs w:val="18"/>
            </w:rPr>
            <w:t>MoCode</w:t>
          </w:r>
        </w:p>
      </w:docPartBody>
    </w:docPart>
    <w:docPart>
      <w:docPartPr>
        <w:name w:val="F4D3D892AA6A413CB3F3D8B04510F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9B646-6DAA-4971-8F61-8F97D2F1E27A}"/>
      </w:docPartPr>
      <w:docPartBody>
        <w:p w:rsidR="00BE162C" w:rsidRDefault="00BE162C" w:rsidP="00BE162C">
          <w:pPr>
            <w:pStyle w:val="F4D3D892AA6A413CB3F3D8B04510FFCC1"/>
          </w:pP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Type comments here.  If teaching / grad</w:t>
          </w:r>
          <w:r>
            <w:rPr>
              <w:rStyle w:val="PlaceholderText"/>
              <w:rFonts w:ascii="Orgon Slab" w:hAnsi="Orgon Slab"/>
              <w:sz w:val="18"/>
              <w:szCs w:val="18"/>
            </w:rPr>
            <w:t>ing, type in course (ie: N</w:t>
          </w:r>
          <w:r>
            <w:rPr>
              <w:rStyle w:val="PlaceholderText"/>
              <w:sz w:val="18"/>
              <w:szCs w:val="18"/>
            </w:rPr>
            <w:t>ucEng 1105</w:t>
          </w:r>
          <w:r w:rsidRPr="00533852">
            <w:rPr>
              <w:rStyle w:val="PlaceholderText"/>
              <w:rFonts w:ascii="Orgon Slab" w:hAnsi="Orgon Slab"/>
              <w:sz w:val="18"/>
              <w:szCs w:val="18"/>
            </w:rPr>
            <w:t>)</w:t>
          </w:r>
        </w:p>
      </w:docPartBody>
    </w:docPart>
    <w:docPart>
      <w:docPartPr>
        <w:name w:val="BE66CC6B169F4055A6E99A5B6B082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FF496-9591-4D56-AC82-F8EB72062FD4}"/>
      </w:docPartPr>
      <w:docPartBody>
        <w:p w:rsidR="00000000" w:rsidRDefault="00BE162C" w:rsidP="00BE162C">
          <w:pPr>
            <w:pStyle w:val="BE66CC6B169F4055A6E99A5B6B082E84"/>
          </w:pPr>
          <w:r w:rsidRPr="00822256">
            <w:rPr>
              <w:rStyle w:val="PlaceholderText"/>
            </w:rPr>
            <w:t>Choose an item.</w:t>
          </w:r>
        </w:p>
      </w:docPartBody>
    </w:docPart>
    <w:docPart>
      <w:docPartPr>
        <w:name w:val="F562F4DD143D4FDD93E29BD5D6E6A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C6A59-F5C1-4830-B56D-4517289CDC89}"/>
      </w:docPartPr>
      <w:docPartBody>
        <w:p w:rsidR="00000000" w:rsidRDefault="00BE162C" w:rsidP="00BE162C">
          <w:pPr>
            <w:pStyle w:val="F562F4DD143D4FDD93E29BD5D6E6A40E"/>
          </w:pPr>
          <w:r w:rsidRPr="001F7459">
            <w:rPr>
              <w:rStyle w:val="PlaceholderText"/>
              <w:sz w:val="18"/>
              <w:szCs w:val="18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Orgon Slab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Orgon Slab Light">
    <w:panose1 w:val="02000503000000020004"/>
    <w:charset w:val="00"/>
    <w:family w:val="modern"/>
    <w:notTrueType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2227"/>
    <w:rsid w:val="0002090A"/>
    <w:rsid w:val="00022227"/>
    <w:rsid w:val="000F7131"/>
    <w:rsid w:val="002021E7"/>
    <w:rsid w:val="002664E7"/>
    <w:rsid w:val="00280C07"/>
    <w:rsid w:val="00387775"/>
    <w:rsid w:val="003C4F38"/>
    <w:rsid w:val="00440DB1"/>
    <w:rsid w:val="00550DF0"/>
    <w:rsid w:val="005762B4"/>
    <w:rsid w:val="005F3A1A"/>
    <w:rsid w:val="00616467"/>
    <w:rsid w:val="006348C6"/>
    <w:rsid w:val="007516C8"/>
    <w:rsid w:val="00930FE7"/>
    <w:rsid w:val="0096747B"/>
    <w:rsid w:val="0099597C"/>
    <w:rsid w:val="009D1ABE"/>
    <w:rsid w:val="00A03CB1"/>
    <w:rsid w:val="00A1432A"/>
    <w:rsid w:val="00A477CE"/>
    <w:rsid w:val="00B01957"/>
    <w:rsid w:val="00BE162C"/>
    <w:rsid w:val="00C60F01"/>
    <w:rsid w:val="00CA4710"/>
    <w:rsid w:val="00CB4FE1"/>
    <w:rsid w:val="00CE6630"/>
    <w:rsid w:val="00E40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162C"/>
    <w:rPr>
      <w:color w:val="808080"/>
    </w:rPr>
  </w:style>
  <w:style w:type="paragraph" w:customStyle="1" w:styleId="BE66CC6B169F4055A6E99A5B6B082E84">
    <w:name w:val="BE66CC6B169F4055A6E99A5B6B082E84"/>
    <w:rsid w:val="00BE162C"/>
    <w:pPr>
      <w:spacing w:after="0" w:line="240" w:lineRule="auto"/>
    </w:pPr>
    <w:rPr>
      <w:sz w:val="24"/>
      <w:szCs w:val="24"/>
    </w:rPr>
  </w:style>
  <w:style w:type="paragraph" w:customStyle="1" w:styleId="56C256B3EC5746A2964A6B93350D47BA">
    <w:name w:val="56C256B3EC5746A2964A6B93350D47BA"/>
    <w:rsid w:val="00BE162C"/>
    <w:pPr>
      <w:spacing w:after="0" w:line="240" w:lineRule="auto"/>
    </w:pPr>
    <w:rPr>
      <w:sz w:val="24"/>
      <w:szCs w:val="24"/>
    </w:rPr>
  </w:style>
  <w:style w:type="paragraph" w:customStyle="1" w:styleId="1007D85EFF7D465B91171FA257BB5091">
    <w:name w:val="1007D85EFF7D465B91171FA257BB5091"/>
    <w:rsid w:val="00BE162C"/>
    <w:pPr>
      <w:spacing w:after="0" w:line="240" w:lineRule="auto"/>
    </w:pPr>
    <w:rPr>
      <w:sz w:val="24"/>
      <w:szCs w:val="24"/>
    </w:rPr>
  </w:style>
  <w:style w:type="paragraph" w:customStyle="1" w:styleId="52315686C7CE43C9908F3B526B4AE028">
    <w:name w:val="52315686C7CE43C9908F3B526B4AE028"/>
    <w:rsid w:val="00BE162C"/>
    <w:pPr>
      <w:spacing w:after="0" w:line="240" w:lineRule="auto"/>
    </w:pPr>
    <w:rPr>
      <w:sz w:val="24"/>
      <w:szCs w:val="24"/>
    </w:rPr>
  </w:style>
  <w:style w:type="paragraph" w:customStyle="1" w:styleId="4A1E2EC4EEAB4702B1FC07FDE8170953">
    <w:name w:val="4A1E2EC4EEAB4702B1FC07FDE8170953"/>
    <w:rsid w:val="00BE162C"/>
    <w:pPr>
      <w:spacing w:after="0" w:line="240" w:lineRule="auto"/>
    </w:pPr>
    <w:rPr>
      <w:sz w:val="24"/>
      <w:szCs w:val="24"/>
    </w:rPr>
  </w:style>
  <w:style w:type="paragraph" w:customStyle="1" w:styleId="CFE11AAE52E14B16A3DB08E5EAEAC1AD">
    <w:name w:val="CFE11AAE52E14B16A3DB08E5EAEAC1AD"/>
    <w:rsid w:val="00BE162C"/>
    <w:pPr>
      <w:spacing w:after="0" w:line="240" w:lineRule="auto"/>
    </w:pPr>
    <w:rPr>
      <w:sz w:val="24"/>
      <w:szCs w:val="24"/>
    </w:rPr>
  </w:style>
  <w:style w:type="paragraph" w:customStyle="1" w:styleId="196392E36531415AB7E41F589062BA1C">
    <w:name w:val="196392E36531415AB7E41F589062BA1C"/>
    <w:rsid w:val="00BE162C"/>
    <w:pPr>
      <w:spacing w:after="0" w:line="240" w:lineRule="auto"/>
    </w:pPr>
    <w:rPr>
      <w:sz w:val="24"/>
      <w:szCs w:val="24"/>
    </w:rPr>
  </w:style>
  <w:style w:type="paragraph" w:customStyle="1" w:styleId="CBC472C7F5FC4AFD922E36FA3EBA8037">
    <w:name w:val="CBC472C7F5FC4AFD922E36FA3EBA8037"/>
    <w:rsid w:val="00BE162C"/>
    <w:pPr>
      <w:spacing w:after="0" w:line="240" w:lineRule="auto"/>
    </w:pPr>
    <w:rPr>
      <w:sz w:val="24"/>
      <w:szCs w:val="24"/>
    </w:rPr>
  </w:style>
  <w:style w:type="paragraph" w:customStyle="1" w:styleId="6B00ECC4B93D4C0FBD74310874086965">
    <w:name w:val="6B00ECC4B93D4C0FBD74310874086965"/>
    <w:rsid w:val="00BE162C"/>
    <w:pPr>
      <w:spacing w:after="0" w:line="240" w:lineRule="auto"/>
    </w:pPr>
    <w:rPr>
      <w:sz w:val="24"/>
      <w:szCs w:val="24"/>
    </w:rPr>
  </w:style>
  <w:style w:type="paragraph" w:customStyle="1" w:styleId="25A096818EB84790BC19AF38F3853084">
    <w:name w:val="25A096818EB84790BC19AF38F3853084"/>
    <w:rsid w:val="00BE162C"/>
    <w:pPr>
      <w:spacing w:after="0" w:line="240" w:lineRule="auto"/>
    </w:pPr>
    <w:rPr>
      <w:sz w:val="24"/>
      <w:szCs w:val="24"/>
    </w:rPr>
  </w:style>
  <w:style w:type="paragraph" w:customStyle="1" w:styleId="679D230C8B31429594E5DD831E3EDE1E1">
    <w:name w:val="679D230C8B31429594E5DD831E3EDE1E1"/>
    <w:rsid w:val="00BE162C"/>
    <w:pPr>
      <w:spacing w:after="0" w:line="240" w:lineRule="auto"/>
    </w:pPr>
    <w:rPr>
      <w:sz w:val="24"/>
      <w:szCs w:val="24"/>
    </w:rPr>
  </w:style>
  <w:style w:type="paragraph" w:customStyle="1" w:styleId="F562F4DD143D4FDD93E29BD5D6E6A40E">
    <w:name w:val="F562F4DD143D4FDD93E29BD5D6E6A40E"/>
    <w:rsid w:val="00BE162C"/>
    <w:pPr>
      <w:spacing w:after="0" w:line="240" w:lineRule="auto"/>
    </w:pPr>
    <w:rPr>
      <w:sz w:val="24"/>
      <w:szCs w:val="24"/>
    </w:rPr>
  </w:style>
  <w:style w:type="paragraph" w:customStyle="1" w:styleId="D78CA2EB9F71446B85FE392E8AF7B0661">
    <w:name w:val="D78CA2EB9F71446B85FE392E8AF7B0661"/>
    <w:rsid w:val="00BE162C"/>
    <w:pPr>
      <w:spacing w:after="0" w:line="240" w:lineRule="auto"/>
    </w:pPr>
    <w:rPr>
      <w:sz w:val="24"/>
      <w:szCs w:val="24"/>
    </w:rPr>
  </w:style>
  <w:style w:type="paragraph" w:customStyle="1" w:styleId="F739A58561404A9E97AD42F5FB1390A91">
    <w:name w:val="F739A58561404A9E97AD42F5FB1390A91"/>
    <w:rsid w:val="00BE162C"/>
    <w:pPr>
      <w:spacing w:after="0" w:line="240" w:lineRule="auto"/>
    </w:pPr>
    <w:rPr>
      <w:sz w:val="24"/>
      <w:szCs w:val="24"/>
    </w:rPr>
  </w:style>
  <w:style w:type="paragraph" w:customStyle="1" w:styleId="6013F7B9E4504AEB9B6A5424D90D82581">
    <w:name w:val="6013F7B9E4504AEB9B6A5424D90D82581"/>
    <w:rsid w:val="00BE162C"/>
    <w:pPr>
      <w:spacing w:after="0" w:line="240" w:lineRule="auto"/>
    </w:pPr>
    <w:rPr>
      <w:sz w:val="24"/>
      <w:szCs w:val="24"/>
    </w:rPr>
  </w:style>
  <w:style w:type="paragraph" w:customStyle="1" w:styleId="7BC9F178AB0B451F9070FBCD1472C3CB1">
    <w:name w:val="7BC9F178AB0B451F9070FBCD1472C3CB1"/>
    <w:rsid w:val="00BE162C"/>
    <w:pPr>
      <w:spacing w:after="0" w:line="240" w:lineRule="auto"/>
    </w:pPr>
    <w:rPr>
      <w:sz w:val="24"/>
      <w:szCs w:val="24"/>
    </w:rPr>
  </w:style>
  <w:style w:type="paragraph" w:customStyle="1" w:styleId="044EA58C446D40F5836123206FBEAC2A1">
    <w:name w:val="044EA58C446D40F5836123206FBEAC2A1"/>
    <w:rsid w:val="00BE162C"/>
    <w:pPr>
      <w:spacing w:after="0" w:line="240" w:lineRule="auto"/>
    </w:pPr>
    <w:rPr>
      <w:sz w:val="24"/>
      <w:szCs w:val="24"/>
    </w:rPr>
  </w:style>
  <w:style w:type="paragraph" w:customStyle="1" w:styleId="994A18C828134CFFAF41B9B84F4553061">
    <w:name w:val="994A18C828134CFFAF41B9B84F4553061"/>
    <w:rsid w:val="00BE162C"/>
    <w:pPr>
      <w:spacing w:after="0" w:line="240" w:lineRule="auto"/>
    </w:pPr>
    <w:rPr>
      <w:sz w:val="24"/>
      <w:szCs w:val="24"/>
    </w:rPr>
  </w:style>
  <w:style w:type="paragraph" w:customStyle="1" w:styleId="8AB36B543623435899962AEBAE5A21EB1">
    <w:name w:val="8AB36B543623435899962AEBAE5A21EB1"/>
    <w:rsid w:val="00BE162C"/>
    <w:pPr>
      <w:spacing w:after="0" w:line="240" w:lineRule="auto"/>
    </w:pPr>
    <w:rPr>
      <w:sz w:val="24"/>
      <w:szCs w:val="24"/>
    </w:rPr>
  </w:style>
  <w:style w:type="paragraph" w:customStyle="1" w:styleId="966EA8B16FC9445A9457EE42FE58CBE91">
    <w:name w:val="966EA8B16FC9445A9457EE42FE58CBE91"/>
    <w:rsid w:val="00BE162C"/>
    <w:pPr>
      <w:spacing w:after="0" w:line="240" w:lineRule="auto"/>
    </w:pPr>
    <w:rPr>
      <w:sz w:val="24"/>
      <w:szCs w:val="24"/>
    </w:rPr>
  </w:style>
  <w:style w:type="paragraph" w:customStyle="1" w:styleId="58FCAAFA33B64B7DA14DC7A8076C9E161">
    <w:name w:val="58FCAAFA33B64B7DA14DC7A8076C9E161"/>
    <w:rsid w:val="00BE162C"/>
    <w:pPr>
      <w:spacing w:after="0" w:line="240" w:lineRule="auto"/>
    </w:pPr>
    <w:rPr>
      <w:sz w:val="24"/>
      <w:szCs w:val="24"/>
    </w:rPr>
  </w:style>
  <w:style w:type="paragraph" w:customStyle="1" w:styleId="260B250F7EB844458DF9E528C5FC9A9C1">
    <w:name w:val="260B250F7EB844458DF9E528C5FC9A9C1"/>
    <w:rsid w:val="00BE162C"/>
    <w:pPr>
      <w:spacing w:after="0" w:line="240" w:lineRule="auto"/>
    </w:pPr>
    <w:rPr>
      <w:sz w:val="24"/>
      <w:szCs w:val="24"/>
    </w:rPr>
  </w:style>
  <w:style w:type="paragraph" w:customStyle="1" w:styleId="381DB8DD0BB949C4823F3E93FE9862611">
    <w:name w:val="381DB8DD0BB949C4823F3E93FE9862611"/>
    <w:rsid w:val="00BE162C"/>
    <w:pPr>
      <w:spacing w:after="0" w:line="240" w:lineRule="auto"/>
    </w:pPr>
    <w:rPr>
      <w:sz w:val="24"/>
      <w:szCs w:val="24"/>
    </w:rPr>
  </w:style>
  <w:style w:type="paragraph" w:customStyle="1" w:styleId="B61A4C43BF4D4860A979D2A3EC5F64151">
    <w:name w:val="B61A4C43BF4D4860A979D2A3EC5F64151"/>
    <w:rsid w:val="00BE162C"/>
    <w:pPr>
      <w:spacing w:after="0" w:line="240" w:lineRule="auto"/>
    </w:pPr>
    <w:rPr>
      <w:sz w:val="24"/>
      <w:szCs w:val="24"/>
    </w:rPr>
  </w:style>
  <w:style w:type="paragraph" w:customStyle="1" w:styleId="65F5F92FFD4E4F26B343AB4D381F212D1">
    <w:name w:val="65F5F92FFD4E4F26B343AB4D381F212D1"/>
    <w:rsid w:val="00BE162C"/>
    <w:pPr>
      <w:spacing w:after="0" w:line="240" w:lineRule="auto"/>
    </w:pPr>
    <w:rPr>
      <w:sz w:val="24"/>
      <w:szCs w:val="24"/>
    </w:rPr>
  </w:style>
  <w:style w:type="paragraph" w:customStyle="1" w:styleId="42A05BB6CDB04341B834356B7474F93E1">
    <w:name w:val="42A05BB6CDB04341B834356B7474F93E1"/>
    <w:rsid w:val="00BE162C"/>
    <w:pPr>
      <w:spacing w:after="0" w:line="240" w:lineRule="auto"/>
    </w:pPr>
    <w:rPr>
      <w:sz w:val="24"/>
      <w:szCs w:val="24"/>
    </w:rPr>
  </w:style>
  <w:style w:type="paragraph" w:customStyle="1" w:styleId="F4D3D892AA6A413CB3F3D8B04510FFCC1">
    <w:name w:val="F4D3D892AA6A413CB3F3D8B04510FFCC1"/>
    <w:rsid w:val="00BE162C"/>
    <w:pPr>
      <w:spacing w:after="0" w:line="240" w:lineRule="auto"/>
    </w:pPr>
    <w:rPr>
      <w:sz w:val="24"/>
      <w:szCs w:val="24"/>
    </w:rPr>
  </w:style>
  <w:style w:type="paragraph" w:customStyle="1" w:styleId="56C256B3EC5746A2964A6B93350D47BA28">
    <w:name w:val="56C256B3EC5746A2964A6B93350D47BA28"/>
    <w:rsid w:val="006348C6"/>
    <w:pPr>
      <w:spacing w:after="0" w:line="240" w:lineRule="auto"/>
    </w:pPr>
    <w:rPr>
      <w:sz w:val="24"/>
      <w:szCs w:val="24"/>
    </w:rPr>
  </w:style>
  <w:style w:type="paragraph" w:customStyle="1" w:styleId="1007D85EFF7D465B91171FA257BB509133">
    <w:name w:val="1007D85EFF7D465B91171FA257BB509133"/>
    <w:rsid w:val="006348C6"/>
    <w:pPr>
      <w:spacing w:after="0" w:line="240" w:lineRule="auto"/>
    </w:pPr>
    <w:rPr>
      <w:sz w:val="24"/>
      <w:szCs w:val="24"/>
    </w:rPr>
  </w:style>
  <w:style w:type="paragraph" w:customStyle="1" w:styleId="52315686C7CE43C9908F3B526B4AE02833">
    <w:name w:val="52315686C7CE43C9908F3B526B4AE02833"/>
    <w:rsid w:val="006348C6"/>
    <w:pPr>
      <w:spacing w:after="0" w:line="240" w:lineRule="auto"/>
    </w:pPr>
    <w:rPr>
      <w:sz w:val="24"/>
      <w:szCs w:val="24"/>
    </w:rPr>
  </w:style>
  <w:style w:type="paragraph" w:customStyle="1" w:styleId="4A1E2EC4EEAB4702B1FC07FDE817095312">
    <w:name w:val="4A1E2EC4EEAB4702B1FC07FDE817095312"/>
    <w:rsid w:val="006348C6"/>
    <w:pPr>
      <w:spacing w:after="0" w:line="240" w:lineRule="auto"/>
    </w:pPr>
    <w:rPr>
      <w:sz w:val="24"/>
      <w:szCs w:val="24"/>
    </w:rPr>
  </w:style>
  <w:style w:type="paragraph" w:customStyle="1" w:styleId="CFE11AAE52E14B16A3DB08E5EAEAC1AD26">
    <w:name w:val="CFE11AAE52E14B16A3DB08E5EAEAC1AD26"/>
    <w:rsid w:val="006348C6"/>
    <w:pPr>
      <w:spacing w:after="0" w:line="240" w:lineRule="auto"/>
    </w:pPr>
    <w:rPr>
      <w:sz w:val="24"/>
      <w:szCs w:val="24"/>
    </w:rPr>
  </w:style>
  <w:style w:type="paragraph" w:customStyle="1" w:styleId="196392E36531415AB7E41F589062BA1C9">
    <w:name w:val="196392E36531415AB7E41F589062BA1C9"/>
    <w:rsid w:val="006348C6"/>
    <w:pPr>
      <w:spacing w:after="0" w:line="240" w:lineRule="auto"/>
    </w:pPr>
    <w:rPr>
      <w:sz w:val="24"/>
      <w:szCs w:val="24"/>
    </w:rPr>
  </w:style>
  <w:style w:type="paragraph" w:customStyle="1" w:styleId="CBC472C7F5FC4AFD922E36FA3EBA80377">
    <w:name w:val="CBC472C7F5FC4AFD922E36FA3EBA80377"/>
    <w:rsid w:val="006348C6"/>
    <w:pPr>
      <w:spacing w:after="0" w:line="240" w:lineRule="auto"/>
    </w:pPr>
    <w:rPr>
      <w:sz w:val="24"/>
      <w:szCs w:val="24"/>
    </w:rPr>
  </w:style>
  <w:style w:type="paragraph" w:customStyle="1" w:styleId="6B00ECC4B93D4C0FBD743108740869655">
    <w:name w:val="6B00ECC4B93D4C0FBD743108740869655"/>
    <w:rsid w:val="006348C6"/>
    <w:pPr>
      <w:spacing w:after="0" w:line="240" w:lineRule="auto"/>
    </w:pPr>
    <w:rPr>
      <w:sz w:val="24"/>
      <w:szCs w:val="24"/>
    </w:rPr>
  </w:style>
  <w:style w:type="paragraph" w:customStyle="1" w:styleId="25A096818EB84790BC19AF38F38530845">
    <w:name w:val="25A096818EB84790BC19AF38F38530845"/>
    <w:rsid w:val="006348C6"/>
    <w:pPr>
      <w:spacing w:after="0" w:line="240" w:lineRule="auto"/>
    </w:pPr>
    <w:rPr>
      <w:sz w:val="24"/>
      <w:szCs w:val="24"/>
    </w:rPr>
  </w:style>
  <w:style w:type="paragraph" w:customStyle="1" w:styleId="679D230C8B31429594E5DD831E3EDE1E">
    <w:name w:val="679D230C8B31429594E5DD831E3EDE1E"/>
    <w:rsid w:val="007516C8"/>
  </w:style>
  <w:style w:type="paragraph" w:customStyle="1" w:styleId="D78CA2EB9F71446B85FE392E8AF7B066">
    <w:name w:val="D78CA2EB9F71446B85FE392E8AF7B066"/>
    <w:rsid w:val="007516C8"/>
  </w:style>
  <w:style w:type="paragraph" w:customStyle="1" w:styleId="F739A58561404A9E97AD42F5FB1390A9">
    <w:name w:val="F739A58561404A9E97AD42F5FB1390A9"/>
    <w:rsid w:val="007516C8"/>
  </w:style>
  <w:style w:type="paragraph" w:customStyle="1" w:styleId="6013F7B9E4504AEB9B6A5424D90D8258">
    <w:name w:val="6013F7B9E4504AEB9B6A5424D90D8258"/>
    <w:rsid w:val="007516C8"/>
  </w:style>
  <w:style w:type="paragraph" w:customStyle="1" w:styleId="7BC9F178AB0B451F9070FBCD1472C3CB">
    <w:name w:val="7BC9F178AB0B451F9070FBCD1472C3CB"/>
    <w:rsid w:val="007516C8"/>
  </w:style>
  <w:style w:type="paragraph" w:customStyle="1" w:styleId="8AB36B543623435899962AEBAE5A21EB">
    <w:name w:val="8AB36B543623435899962AEBAE5A21EB"/>
    <w:rsid w:val="007516C8"/>
  </w:style>
  <w:style w:type="paragraph" w:customStyle="1" w:styleId="966EA8B16FC9445A9457EE42FE58CBE9">
    <w:name w:val="966EA8B16FC9445A9457EE42FE58CBE9"/>
    <w:rsid w:val="007516C8"/>
  </w:style>
  <w:style w:type="paragraph" w:customStyle="1" w:styleId="58FCAAFA33B64B7DA14DC7A8076C9E16">
    <w:name w:val="58FCAAFA33B64B7DA14DC7A8076C9E16"/>
    <w:rsid w:val="007516C8"/>
  </w:style>
  <w:style w:type="paragraph" w:customStyle="1" w:styleId="260B250F7EB844458DF9E528C5FC9A9C">
    <w:name w:val="260B250F7EB844458DF9E528C5FC9A9C"/>
    <w:rsid w:val="007516C8"/>
  </w:style>
  <w:style w:type="paragraph" w:customStyle="1" w:styleId="381DB8DD0BB949C4823F3E93FE986261">
    <w:name w:val="381DB8DD0BB949C4823F3E93FE986261"/>
    <w:rsid w:val="007516C8"/>
  </w:style>
  <w:style w:type="paragraph" w:customStyle="1" w:styleId="B61A4C43BF4D4860A979D2A3EC5F6415">
    <w:name w:val="B61A4C43BF4D4860A979D2A3EC5F6415"/>
    <w:rsid w:val="007516C8"/>
  </w:style>
  <w:style w:type="paragraph" w:customStyle="1" w:styleId="044EA58C446D40F5836123206FBEAC2A">
    <w:name w:val="044EA58C446D40F5836123206FBEAC2A"/>
    <w:rsid w:val="007516C8"/>
  </w:style>
  <w:style w:type="paragraph" w:customStyle="1" w:styleId="994A18C828134CFFAF41B9B84F455306">
    <w:name w:val="994A18C828134CFFAF41B9B84F455306"/>
    <w:rsid w:val="007516C8"/>
  </w:style>
  <w:style w:type="paragraph" w:customStyle="1" w:styleId="65F5F92FFD4E4F26B343AB4D381F212D">
    <w:name w:val="65F5F92FFD4E4F26B343AB4D381F212D"/>
    <w:rsid w:val="007516C8"/>
  </w:style>
  <w:style w:type="paragraph" w:customStyle="1" w:styleId="42A05BB6CDB04341B834356B7474F93E">
    <w:name w:val="42A05BB6CDB04341B834356B7474F93E"/>
    <w:rsid w:val="007516C8"/>
  </w:style>
  <w:style w:type="paragraph" w:customStyle="1" w:styleId="F4D3D892AA6A413CB3F3D8B04510FFCC">
    <w:name w:val="F4D3D892AA6A413CB3F3D8B04510FFCC"/>
    <w:rsid w:val="007516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40EBB-D759-4310-AE64-91E4AEB4F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63</Words>
  <Characters>1505</Characters>
  <Application>Microsoft Office Word</Application>
  <DocSecurity>2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T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Miner</dc:creator>
  <cp:lastModifiedBy>Hendrix, Angelica</cp:lastModifiedBy>
  <cp:revision>5</cp:revision>
  <cp:lastPrinted>2021-06-01T14:45:00Z</cp:lastPrinted>
  <dcterms:created xsi:type="dcterms:W3CDTF">2022-01-26T16:12:00Z</dcterms:created>
  <dcterms:modified xsi:type="dcterms:W3CDTF">2023-09-07T18:24:00Z</dcterms:modified>
</cp:coreProperties>
</file>